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4892" w:rsidRPr="0004592D" w:rsidRDefault="00A846BD">
      <w:pPr>
        <w:pStyle w:val="1"/>
        <w:spacing w:after="240"/>
        <w:rPr>
          <w:sz w:val="72"/>
          <w:lang w:eastAsia="ko-KR"/>
        </w:rPr>
      </w:pPr>
      <w:bookmarkStart w:id="0" w:name="_GoBack"/>
      <w:bookmarkEnd w:id="0"/>
      <w:r w:rsidRPr="0004592D">
        <w:rPr>
          <w:sz w:val="72"/>
          <w:lang w:eastAsia="ko-KR"/>
        </w:rPr>
        <w:t xml:space="preserve">09. </w:t>
      </w:r>
      <w:r w:rsidRPr="0004592D">
        <w:rPr>
          <w:sz w:val="72"/>
          <w:lang w:eastAsia="ko-KR"/>
        </w:rPr>
        <w:t>데이터</w:t>
      </w:r>
      <w:r w:rsidRPr="0004592D">
        <w:rPr>
          <w:sz w:val="72"/>
          <w:lang w:eastAsia="ko-KR"/>
        </w:rPr>
        <w:t xml:space="preserve"> </w:t>
      </w:r>
      <w:r w:rsidRPr="0004592D">
        <w:rPr>
          <w:sz w:val="72"/>
          <w:lang w:eastAsia="ko-KR"/>
        </w:rPr>
        <w:t>분석</w:t>
      </w:r>
      <w:r w:rsidRPr="0004592D">
        <w:rPr>
          <w:sz w:val="72"/>
          <w:lang w:eastAsia="ko-KR"/>
        </w:rPr>
        <w:t xml:space="preserve"> </w:t>
      </w:r>
      <w:r w:rsidRPr="0004592D">
        <w:rPr>
          <w:sz w:val="72"/>
          <w:lang w:eastAsia="ko-KR"/>
        </w:rPr>
        <w:t>프로젝트</w:t>
      </w:r>
    </w:p>
    <w:p w:rsidR="00574892" w:rsidRPr="0004592D" w:rsidRDefault="00A846BD" w:rsidP="0004592D">
      <w:pPr>
        <w:pStyle w:val="2"/>
        <w:spacing w:after="240"/>
        <w:jc w:val="center"/>
        <w:rPr>
          <w:sz w:val="52"/>
          <w:lang w:eastAsia="ko-KR"/>
        </w:rPr>
      </w:pPr>
      <w:r w:rsidRPr="0004592D">
        <w:rPr>
          <w:sz w:val="52"/>
          <w:lang w:eastAsia="ko-KR"/>
        </w:rPr>
        <w:t>'</w:t>
      </w:r>
      <w:r w:rsidRPr="0004592D">
        <w:rPr>
          <w:sz w:val="52"/>
          <w:lang w:eastAsia="ko-KR"/>
        </w:rPr>
        <w:t>한국인의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삶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파악하라</w:t>
      </w:r>
      <w:r w:rsidRPr="0004592D">
        <w:rPr>
          <w:sz w:val="52"/>
          <w:lang w:eastAsia="ko-KR"/>
        </w:rPr>
        <w:t>!'</w:t>
      </w:r>
    </w:p>
    <w:p w:rsidR="00574892" w:rsidRPr="0004592D" w:rsidRDefault="00A846BD" w:rsidP="0004592D">
      <w:pPr>
        <w:pStyle w:val="Figure"/>
        <w:jc w:val="center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7041927" cy="254864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9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68" cy="25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1" w:name="np"/>
      <w:bookmarkEnd w:id="1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1. '</w:t>
      </w:r>
      <w:r w:rsidRPr="0004592D">
        <w:rPr>
          <w:sz w:val="52"/>
          <w:lang w:eastAsia="ko-KR"/>
        </w:rPr>
        <w:t>한국복지패널데이터</w:t>
      </w:r>
      <w:r w:rsidRPr="0004592D">
        <w:rPr>
          <w:sz w:val="52"/>
          <w:lang w:eastAsia="ko-KR"/>
        </w:rPr>
        <w:t xml:space="preserve">' </w:t>
      </w:r>
      <w:r w:rsidRPr="0004592D">
        <w:rPr>
          <w:sz w:val="52"/>
          <w:lang w:eastAsia="ko-KR"/>
        </w:rPr>
        <w:t>분석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준비하기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2" w:name="한국복지패널데이터"/>
      <w:bookmarkEnd w:id="2"/>
      <w:r w:rsidRPr="0004592D">
        <w:rPr>
          <w:sz w:val="32"/>
        </w:rPr>
        <w:t>한국복지패널데이터</w:t>
      </w:r>
    </w:p>
    <w:p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한국보건사회연구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발간</w:t>
      </w:r>
    </w:p>
    <w:p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가구의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경제활동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연구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정책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지원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반영할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목적</w:t>
      </w:r>
    </w:p>
    <w:p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2006~2015</w:t>
      </w:r>
      <w:r w:rsidRPr="0004592D">
        <w:rPr>
          <w:sz w:val="32"/>
          <w:lang w:eastAsia="ko-KR"/>
        </w:rPr>
        <w:t>년까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전국에서</w:t>
      </w:r>
      <w:r w:rsidRPr="0004592D">
        <w:rPr>
          <w:sz w:val="32"/>
          <w:lang w:eastAsia="ko-KR"/>
        </w:rPr>
        <w:t xml:space="preserve"> 7000</w:t>
      </w:r>
      <w:r w:rsidRPr="0004592D">
        <w:rPr>
          <w:sz w:val="32"/>
          <w:lang w:eastAsia="ko-KR"/>
        </w:rPr>
        <w:t>여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가구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선정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매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추적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조사</w:t>
      </w:r>
    </w:p>
    <w:p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경제활동</w:t>
      </w:r>
      <w:r w:rsidRPr="0004592D">
        <w:rPr>
          <w:sz w:val="32"/>
          <w:lang w:eastAsia="ko-KR"/>
        </w:rPr>
        <w:t xml:space="preserve">, </w:t>
      </w:r>
      <w:r w:rsidRPr="0004592D">
        <w:rPr>
          <w:sz w:val="32"/>
          <w:lang w:eastAsia="ko-KR"/>
        </w:rPr>
        <w:t>생활실태</w:t>
      </w:r>
      <w:r w:rsidRPr="0004592D">
        <w:rPr>
          <w:sz w:val="32"/>
          <w:lang w:eastAsia="ko-KR"/>
        </w:rPr>
        <w:t xml:space="preserve">, </w:t>
      </w:r>
      <w:r w:rsidRPr="0004592D">
        <w:rPr>
          <w:sz w:val="32"/>
          <w:lang w:eastAsia="ko-KR"/>
        </w:rPr>
        <w:t>복지욕구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등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수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대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정보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구성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3" w:name="np-1"/>
      <w:bookmarkEnd w:id="3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데이터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준비하기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패키지</w:t>
      </w:r>
      <w:r w:rsidRPr="0004592D">
        <w:rPr>
          <w:sz w:val="32"/>
        </w:rPr>
        <w:t xml:space="preserve"> </w:t>
      </w:r>
      <w:r w:rsidRPr="0004592D">
        <w:rPr>
          <w:sz w:val="32"/>
        </w:rPr>
        <w:t>준비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install.packages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foreign"</w:t>
      </w:r>
      <w:r w:rsidRPr="0004592D">
        <w:rPr>
          <w:rStyle w:val="NormalTok"/>
          <w:sz w:val="32"/>
        </w:rPr>
        <w:t xml:space="preserve">)  </w:t>
      </w:r>
      <w:r w:rsidRPr="0004592D">
        <w:rPr>
          <w:rStyle w:val="CommentTok"/>
          <w:sz w:val="32"/>
        </w:rPr>
        <w:t xml:space="preserve"># foreign </w:t>
      </w:r>
      <w:r w:rsidRPr="0004592D">
        <w:rPr>
          <w:rStyle w:val="CommentTok"/>
          <w:sz w:val="32"/>
        </w:rPr>
        <w:t>패키지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설치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 xml:space="preserve">(foreign)             </w:t>
      </w:r>
      <w:r w:rsidRPr="0004592D">
        <w:rPr>
          <w:rStyle w:val="CommentTok"/>
          <w:sz w:val="32"/>
        </w:rPr>
        <w:t xml:space="preserve"># SPSS </w:t>
      </w:r>
      <w:r w:rsidRPr="0004592D">
        <w:rPr>
          <w:rStyle w:val="CommentTok"/>
          <w:sz w:val="32"/>
        </w:rPr>
        <w:t>파일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로드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 xml:space="preserve">(dplyr)         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전처리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 xml:space="preserve">(ggplot2)       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시각화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 xml:space="preserve">(readxl)        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엑셀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파일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불러오기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데이터</w:t>
      </w:r>
      <w:r w:rsidRPr="0004592D">
        <w:rPr>
          <w:sz w:val="32"/>
        </w:rPr>
        <w:t xml:space="preserve"> </w:t>
      </w:r>
      <w:r w:rsidRPr="0004592D">
        <w:rPr>
          <w:sz w:val="32"/>
        </w:rPr>
        <w:t>준비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데이터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불러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raw_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read.sps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fil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Koweps_hpc10_2015_beta1.sav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</w:t>
      </w:r>
      <w:r w:rsidRPr="0004592D">
        <w:rPr>
          <w:rStyle w:val="NormalTok"/>
          <w:sz w:val="32"/>
        </w:rPr>
        <w:t xml:space="preserve">                       </w:t>
      </w:r>
      <w:r w:rsidRPr="0004592D">
        <w:rPr>
          <w:rStyle w:val="DataTypeTok"/>
          <w:sz w:val="32"/>
        </w:rPr>
        <w:t>to.data.frame =</w:t>
      </w:r>
      <w:r w:rsidRPr="0004592D">
        <w:rPr>
          <w:rStyle w:val="NormalTok"/>
          <w:sz w:val="32"/>
        </w:rPr>
        <w:t xml:space="preserve"> 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복사본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만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raw_welfare</w:t>
      </w:r>
    </w:p>
    <w:p w:rsidR="00574892" w:rsidRPr="0004592D" w:rsidRDefault="00A846BD">
      <w:pPr>
        <w:pStyle w:val="5"/>
        <w:rPr>
          <w:sz w:val="22"/>
        </w:rPr>
      </w:pPr>
      <w:bookmarkStart w:id="4" w:name="np-2"/>
      <w:bookmarkEnd w:id="4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데이터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il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View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dim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tr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)</w:t>
      </w:r>
    </w:p>
    <w:p w:rsidR="00574892" w:rsidRPr="0004592D" w:rsidRDefault="00A846BD">
      <w:pPr>
        <w:numPr>
          <w:ilvl w:val="0"/>
          <w:numId w:val="4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대규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데이터는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많고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명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코드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되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있어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전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데이터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구조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한눈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파악하기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어려움</w:t>
      </w:r>
    </w:p>
    <w:p w:rsidR="00574892" w:rsidRPr="0004592D" w:rsidRDefault="00A846BD">
      <w:pPr>
        <w:numPr>
          <w:ilvl w:val="0"/>
          <w:numId w:val="4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변수명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쉬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단어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바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분석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사용할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들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각각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파악해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함</w:t>
      </w:r>
    </w:p>
    <w:p w:rsidR="00574892" w:rsidRPr="0004592D" w:rsidRDefault="00A846BD">
      <w:pPr>
        <w:pStyle w:val="5"/>
        <w:rPr>
          <w:sz w:val="22"/>
        </w:rPr>
      </w:pPr>
      <w:bookmarkStart w:id="5" w:name="np-3"/>
      <w:bookmarkEnd w:id="5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변수명</w:t>
      </w:r>
      <w:r w:rsidRPr="0004592D">
        <w:rPr>
          <w:sz w:val="32"/>
        </w:rPr>
        <w:t xml:space="preserve"> </w:t>
      </w:r>
      <w:r w:rsidRPr="0004592D">
        <w:rPr>
          <w:sz w:val="32"/>
        </w:rPr>
        <w:t>바꾸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rename</w:t>
      </w:r>
      <w:r w:rsidRPr="0004592D">
        <w:rPr>
          <w:rStyle w:val="NormalTok"/>
          <w:sz w:val="32"/>
        </w:rPr>
        <w:t>(welfare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sex =</w:t>
      </w:r>
      <w:r w:rsidRPr="0004592D">
        <w:rPr>
          <w:rStyle w:val="NormalTok"/>
          <w:sz w:val="32"/>
        </w:rPr>
        <w:t xml:space="preserve"> h10_g3,      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성별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birth =</w:t>
      </w:r>
      <w:r w:rsidRPr="0004592D">
        <w:rPr>
          <w:rStyle w:val="NormalTok"/>
          <w:sz w:val="32"/>
        </w:rPr>
        <w:t xml:space="preserve"> h10_g4,    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태어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연도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marriage =</w:t>
      </w:r>
      <w:r w:rsidRPr="0004592D">
        <w:rPr>
          <w:rStyle w:val="NormalTok"/>
          <w:sz w:val="32"/>
        </w:rPr>
        <w:t xml:space="preserve"> h10_g10,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혼인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상태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religion =</w:t>
      </w:r>
      <w:r w:rsidRPr="0004592D">
        <w:rPr>
          <w:rStyle w:val="NormalTok"/>
          <w:sz w:val="32"/>
        </w:rPr>
        <w:t xml:space="preserve"> h10_g11, 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종교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income =</w:t>
      </w:r>
      <w:r w:rsidRPr="0004592D">
        <w:rPr>
          <w:rStyle w:val="NormalTok"/>
          <w:sz w:val="32"/>
        </w:rPr>
        <w:t xml:space="preserve"> p1002_8aq1,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월급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code_job =</w:t>
      </w:r>
      <w:r w:rsidRPr="0004592D">
        <w:rPr>
          <w:rStyle w:val="NormalTok"/>
          <w:sz w:val="32"/>
        </w:rPr>
        <w:t xml:space="preserve"> h10_eco9,   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직종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코드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code_region =</w:t>
      </w:r>
      <w:r w:rsidRPr="0004592D">
        <w:rPr>
          <w:rStyle w:val="NormalTok"/>
          <w:sz w:val="32"/>
        </w:rPr>
        <w:t xml:space="preserve"> h10_reg7)  </w:t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지역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코드</w:t>
      </w:r>
    </w:p>
    <w:p w:rsidR="00574892" w:rsidRPr="0004592D" w:rsidRDefault="00A846BD">
      <w:pPr>
        <w:pStyle w:val="5"/>
        <w:rPr>
          <w:sz w:val="22"/>
        </w:rPr>
      </w:pPr>
      <w:bookmarkStart w:id="6" w:name="np-4"/>
      <w:bookmarkEnd w:id="6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데이터</w:t>
      </w:r>
      <w:r w:rsidRPr="0004592D">
        <w:rPr>
          <w:sz w:val="32"/>
        </w:rPr>
        <w:t xml:space="preserve"> </w:t>
      </w:r>
      <w:r w:rsidRPr="0004592D">
        <w:rPr>
          <w:sz w:val="32"/>
        </w:rPr>
        <w:t>분석</w:t>
      </w:r>
      <w:r w:rsidRPr="0004592D">
        <w:rPr>
          <w:sz w:val="32"/>
        </w:rPr>
        <w:t xml:space="preserve"> </w:t>
      </w:r>
      <w:r w:rsidRPr="0004592D">
        <w:rPr>
          <w:sz w:val="32"/>
        </w:rPr>
        <w:t>절차</w:t>
      </w:r>
    </w:p>
    <w:p w:rsidR="00574892" w:rsidRPr="0004592D" w:rsidRDefault="00A846BD">
      <w:pPr>
        <w:pStyle w:val="Compact"/>
        <w:numPr>
          <w:ilvl w:val="0"/>
          <w:numId w:val="5"/>
        </w:numPr>
        <w:rPr>
          <w:sz w:val="32"/>
        </w:rPr>
      </w:pPr>
      <w:r w:rsidRPr="0004592D">
        <w:rPr>
          <w:sz w:val="32"/>
        </w:rPr>
        <w:t>1</w:t>
      </w:r>
      <w:r w:rsidRPr="0004592D">
        <w:rPr>
          <w:sz w:val="32"/>
        </w:rPr>
        <w:t>단계</w:t>
      </w:r>
      <w:r w:rsidRPr="0004592D">
        <w:rPr>
          <w:sz w:val="32"/>
        </w:rPr>
        <w:t xml:space="preserve">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</w:t>
      </w:r>
      <w:r w:rsidRPr="0004592D">
        <w:rPr>
          <w:sz w:val="32"/>
        </w:rPr>
        <w:t xml:space="preserve"> </w:t>
      </w:r>
      <w:r w:rsidRPr="0004592D">
        <w:rPr>
          <w:sz w:val="32"/>
        </w:rPr>
        <w:t>및</w:t>
      </w:r>
      <w:r w:rsidRPr="0004592D">
        <w:rPr>
          <w:sz w:val="32"/>
        </w:rPr>
        <w:t xml:space="preserve">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Compact"/>
        <w:numPr>
          <w:ilvl w:val="0"/>
          <w:numId w:val="5"/>
        </w:numPr>
        <w:rPr>
          <w:sz w:val="32"/>
        </w:rPr>
      </w:pPr>
      <w:r w:rsidRPr="0004592D">
        <w:rPr>
          <w:sz w:val="32"/>
        </w:rPr>
        <w:t>2</w:t>
      </w:r>
      <w:r w:rsidRPr="0004592D">
        <w:rPr>
          <w:sz w:val="32"/>
        </w:rPr>
        <w:t>단계</w:t>
      </w:r>
      <w:r w:rsidRPr="0004592D">
        <w:rPr>
          <w:sz w:val="32"/>
        </w:rPr>
        <w:t xml:space="preserve">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간</w:t>
      </w:r>
      <w:r w:rsidRPr="0004592D">
        <w:rPr>
          <w:sz w:val="32"/>
        </w:rPr>
        <w:t xml:space="preserve"> </w:t>
      </w:r>
      <w:r w:rsidRPr="0004592D">
        <w:rPr>
          <w:sz w:val="32"/>
        </w:rPr>
        <w:t>관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분석</w:t>
      </w:r>
    </w:p>
    <w:p w:rsidR="00574892" w:rsidRPr="0004592D" w:rsidRDefault="00A846BD">
      <w:pPr>
        <w:pStyle w:val="Figure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8447245" cy="346304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9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445" cy="346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7" w:name="np-5"/>
      <w:bookmarkEnd w:id="7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 xml:space="preserve">09-2. </w:t>
      </w:r>
      <w:r w:rsidRPr="0004592D">
        <w:rPr>
          <w:sz w:val="52"/>
          <w:lang w:eastAsia="ko-KR"/>
        </w:rPr>
        <w:t>성별에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따른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차이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성별에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따라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다를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6"/>
        </w:numPr>
        <w:rPr>
          <w:sz w:val="32"/>
        </w:rPr>
      </w:pPr>
      <w:r w:rsidRPr="0004592D">
        <w:rPr>
          <w:sz w:val="32"/>
        </w:rPr>
        <w:t>성별</w:t>
      </w:r>
    </w:p>
    <w:p w:rsidR="00574892" w:rsidRPr="0004592D" w:rsidRDefault="00A846BD">
      <w:pPr>
        <w:pStyle w:val="Compact"/>
        <w:numPr>
          <w:ilvl w:val="0"/>
          <w:numId w:val="6"/>
        </w:numPr>
        <w:rPr>
          <w:sz w:val="32"/>
        </w:rPr>
      </w:pPr>
      <w:r w:rsidRPr="0004592D">
        <w:rPr>
          <w:sz w:val="32"/>
        </w:rPr>
        <w:t>월급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7"/>
        </w:numPr>
        <w:rPr>
          <w:sz w:val="32"/>
        </w:rPr>
      </w:pPr>
      <w:r w:rsidRPr="0004592D">
        <w:rPr>
          <w:sz w:val="32"/>
        </w:rPr>
        <w:t>성별</w:t>
      </w:r>
      <w:r w:rsidRPr="0004592D">
        <w:rPr>
          <w:sz w:val="32"/>
        </w:rPr>
        <w:t xml:space="preserve"> </w:t>
      </w:r>
      <w:r w:rsidRPr="0004592D">
        <w:rPr>
          <w:sz w:val="32"/>
        </w:rPr>
        <w:t>월급</w:t>
      </w:r>
      <w:r w:rsidRPr="0004592D">
        <w:rPr>
          <w:sz w:val="32"/>
        </w:rPr>
        <w:t xml:space="preserve"> </w:t>
      </w:r>
      <w:r w:rsidRPr="0004592D">
        <w:rPr>
          <w:sz w:val="32"/>
        </w:rPr>
        <w:t>평균표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Compact"/>
        <w:numPr>
          <w:ilvl w:val="0"/>
          <w:numId w:val="7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8" w:name="np-6"/>
      <w:bookmarkEnd w:id="8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</w:rPr>
      </w:pPr>
      <w:r w:rsidRPr="0004592D">
        <w:rPr>
          <w:sz w:val="40"/>
        </w:rPr>
        <w:t>성별</w:t>
      </w:r>
      <w:r w:rsidRPr="0004592D">
        <w:rPr>
          <w:sz w:val="40"/>
        </w:rPr>
        <w:t xml:space="preserve"> </w:t>
      </w:r>
      <w:r w:rsidRPr="0004592D">
        <w:rPr>
          <w:sz w:val="40"/>
        </w:rPr>
        <w:t>변수</w:t>
      </w:r>
      <w:r w:rsidRPr="0004592D">
        <w:rPr>
          <w:sz w:val="40"/>
        </w:rPr>
        <w:t xml:space="preserve"> </w:t>
      </w:r>
      <w:r w:rsidRPr="0004592D">
        <w:rPr>
          <w:sz w:val="40"/>
        </w:rPr>
        <w:t>검토</w:t>
      </w:r>
      <w:r w:rsidRPr="0004592D">
        <w:rPr>
          <w:sz w:val="40"/>
        </w:rPr>
        <w:t xml:space="preserve"> </w:t>
      </w:r>
      <w:r w:rsidRPr="0004592D">
        <w:rPr>
          <w:sz w:val="40"/>
        </w:rPr>
        <w:t>및</w:t>
      </w:r>
      <w:r w:rsidRPr="0004592D">
        <w:rPr>
          <w:sz w:val="40"/>
        </w:rPr>
        <w:t xml:space="preserve"> </w:t>
      </w:r>
      <w:r w:rsidRPr="0004592D">
        <w:rPr>
          <w:sz w:val="40"/>
        </w:rPr>
        <w:t>전처리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sex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sex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7578 9086</w:t>
      </w:r>
    </w:p>
    <w:p w:rsidR="00574892" w:rsidRPr="0004592D" w:rsidRDefault="00A846BD">
      <w:pPr>
        <w:pStyle w:val="5"/>
        <w:rPr>
          <w:sz w:val="22"/>
        </w:rPr>
      </w:pPr>
      <w:bookmarkStart w:id="9" w:name="np-7"/>
      <w:bookmarkEnd w:id="9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10" w:name="전처리"/>
      <w:bookmarkEnd w:id="10"/>
      <w:r w:rsidRPr="0004592D">
        <w:rPr>
          <w:sz w:val="32"/>
        </w:rPr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상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확인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sex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7578 9086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상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결측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처리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$sex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sex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9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>, welfare$sex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결측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확인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welfare$sex)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ALS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6664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성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항목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이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부여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$sex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sex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a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female"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sex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emale   mal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9086   7578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lastRenderedPageBreak/>
        <w:t>qplot</w:t>
      </w:r>
      <w:r w:rsidRPr="0004592D">
        <w:rPr>
          <w:rStyle w:val="NormalTok"/>
          <w:sz w:val="32"/>
        </w:rPr>
        <w:t>(welfare$sex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11" w:name="np-8"/>
      <w:bookmarkEnd w:id="11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월급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변수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검토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전처리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incom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$incom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   NA's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0.0   122.0   192.5   241.6   316.6  2400.0   12030</w:t>
      </w:r>
    </w:p>
    <w:p w:rsidR="00574892" w:rsidRPr="0004592D" w:rsidRDefault="00A846BD">
      <w:pPr>
        <w:pStyle w:val="5"/>
        <w:rPr>
          <w:sz w:val="22"/>
        </w:rPr>
      </w:pPr>
      <w:bookmarkStart w:id="12" w:name="np-9"/>
      <w:bookmarkEnd w:id="12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income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</w:rPr>
      </w:pPr>
      <w:bookmarkStart w:id="13" w:name="np-10"/>
      <w:bookmarkEnd w:id="13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income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xlim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000</w:t>
      </w:r>
      <w:r w:rsidRPr="0004592D">
        <w:rPr>
          <w:rStyle w:val="NormalTok"/>
          <w:sz w:val="32"/>
        </w:rPr>
        <w:t>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</w:rPr>
      </w:pPr>
      <w:bookmarkStart w:id="14" w:name="np-11"/>
      <w:bookmarkEnd w:id="14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15" w:name="-1"/>
      <w:bookmarkEnd w:id="15"/>
      <w:r w:rsidRPr="0004592D">
        <w:rPr>
          <w:sz w:val="32"/>
        </w:rPr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상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확인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$incom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   NA's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0.0   122.0   192.5   241.6   316.6  2400.0   12030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상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결측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처리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welfare$income </w:t>
      </w:r>
      <w:r w:rsidRPr="0004592D">
        <w:rPr>
          <w:rStyle w:val="NormalTok"/>
          <w:sz w:val="32"/>
        </w:rPr>
        <w:t>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income %in%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9999</w:t>
      </w:r>
      <w:r w:rsidRPr="0004592D">
        <w:rPr>
          <w:rStyle w:val="NormalTok"/>
          <w:sz w:val="32"/>
        </w:rPr>
        <w:t xml:space="preserve">)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>, welfare$income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결측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확인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welfare$income))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FALSE  TRUE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4620 12044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16" w:name="np-12"/>
      <w:bookmarkEnd w:id="16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성별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따른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월급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차이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r w:rsidRPr="0004592D">
        <w:rPr>
          <w:sz w:val="32"/>
        </w:rPr>
        <w:t>성별</w:t>
      </w:r>
      <w:r w:rsidRPr="0004592D">
        <w:rPr>
          <w:sz w:val="32"/>
        </w:rPr>
        <w:t xml:space="preserve"> </w:t>
      </w:r>
      <w:r w:rsidRPr="0004592D">
        <w:rPr>
          <w:sz w:val="32"/>
        </w:rPr>
        <w:t>월급</w:t>
      </w:r>
      <w:r w:rsidRPr="0004592D">
        <w:rPr>
          <w:sz w:val="32"/>
        </w:rPr>
        <w:t xml:space="preserve"> </w:t>
      </w:r>
      <w:r w:rsidRPr="0004592D">
        <w:rPr>
          <w:sz w:val="32"/>
        </w:rPr>
        <w:t>평균표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sex_incom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sex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mean_incom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sex_incom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2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sex mean_income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  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female    163.247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male    312.2932</w:t>
      </w:r>
    </w:p>
    <w:p w:rsidR="00574892" w:rsidRPr="0004592D" w:rsidRDefault="00A846BD">
      <w:pPr>
        <w:pStyle w:val="5"/>
        <w:rPr>
          <w:sz w:val="22"/>
        </w:rPr>
      </w:pPr>
      <w:bookmarkStart w:id="17" w:name="np-13"/>
      <w:bookmarkEnd w:id="17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18" w:name="-"/>
      <w:bookmarkEnd w:id="18"/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sex_incom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sex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)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19" w:name="np-14"/>
      <w:bookmarkEnd w:id="19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 xml:space="preserve">09-3. </w:t>
      </w:r>
      <w:r w:rsidRPr="0004592D">
        <w:rPr>
          <w:sz w:val="52"/>
          <w:lang w:eastAsia="ko-KR"/>
        </w:rPr>
        <w:t>나이와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의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관계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몇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때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가장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많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받을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8"/>
        </w:numPr>
        <w:rPr>
          <w:sz w:val="32"/>
        </w:rPr>
      </w:pPr>
      <w:r w:rsidRPr="0004592D">
        <w:rPr>
          <w:sz w:val="32"/>
        </w:rPr>
        <w:t>나이</w:t>
      </w:r>
    </w:p>
    <w:p w:rsidR="00574892" w:rsidRPr="0004592D" w:rsidRDefault="00A846BD">
      <w:pPr>
        <w:pStyle w:val="Compact"/>
        <w:numPr>
          <w:ilvl w:val="0"/>
          <w:numId w:val="8"/>
        </w:numPr>
        <w:rPr>
          <w:sz w:val="32"/>
        </w:rPr>
      </w:pPr>
      <w:r w:rsidRPr="0004592D">
        <w:rPr>
          <w:sz w:val="32"/>
        </w:rPr>
        <w:t>월급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나이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따른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Compact"/>
        <w:numPr>
          <w:ilvl w:val="0"/>
          <w:numId w:val="9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20" w:name="np-15"/>
      <w:bookmarkEnd w:id="20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birth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$birth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907    1946  </w:t>
      </w:r>
      <w:r w:rsidRPr="0004592D">
        <w:rPr>
          <w:rStyle w:val="VerbatimChar"/>
          <w:sz w:val="32"/>
        </w:rPr>
        <w:t xml:space="preserve">  1966    1968    1988    2014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birth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21" w:name="-2"/>
      <w:bookmarkEnd w:id="21"/>
      <w:r w:rsidRPr="0004592D">
        <w:rPr>
          <w:sz w:val="32"/>
        </w:rPr>
        <w:lastRenderedPageBreak/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상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확인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$birth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1907    1946    1966    1968    1988    2014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결측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확인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welfare$birth)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ALS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6664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상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결측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처리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$birth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birth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9999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>, welfare$birth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welfare$birth)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ALS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6664</w:t>
      </w:r>
    </w:p>
    <w:p w:rsidR="00574892" w:rsidRPr="0004592D" w:rsidRDefault="00A846BD">
      <w:pPr>
        <w:pStyle w:val="5"/>
        <w:rPr>
          <w:sz w:val="22"/>
        </w:rPr>
      </w:pPr>
      <w:bookmarkStart w:id="22" w:name="np-16"/>
      <w:bookmarkEnd w:id="22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3. </w:t>
      </w:r>
      <w:r w:rsidRPr="0004592D">
        <w:rPr>
          <w:sz w:val="32"/>
        </w:rPr>
        <w:t>파생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  <w:r w:rsidRPr="0004592D">
        <w:rPr>
          <w:sz w:val="32"/>
        </w:rPr>
        <w:t xml:space="preserve"> - </w:t>
      </w:r>
      <w:r w:rsidRPr="0004592D">
        <w:rPr>
          <w:sz w:val="32"/>
        </w:rPr>
        <w:t>나이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$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2015</w:t>
      </w:r>
      <w:r w:rsidRPr="0004592D">
        <w:rPr>
          <w:rStyle w:val="NormalTok"/>
          <w:sz w:val="32"/>
        </w:rPr>
        <w:t xml:space="preserve"> 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$birth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$ag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</w:t>
      </w:r>
      <w:r w:rsidRPr="0004592D">
        <w:rPr>
          <w:rStyle w:val="VerbatimChar"/>
          <w:sz w:val="32"/>
        </w:rPr>
        <w:t xml:space="preserve">Max.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2.00   28.00   50.00   48.43   70.00  109.00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age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23" w:name="np-17"/>
      <w:bookmarkEnd w:id="23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나이와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월급의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관계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나이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따른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age_incom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mean_incom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age_incom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6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 mean_income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&lt;dbl&gt;      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20    121.30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21    105.518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22    130.092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23    141.715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  24    134.087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  25    144.6559</w:t>
      </w:r>
    </w:p>
    <w:p w:rsidR="00574892" w:rsidRPr="0004592D" w:rsidRDefault="00A846BD">
      <w:pPr>
        <w:pStyle w:val="5"/>
        <w:rPr>
          <w:sz w:val="22"/>
        </w:rPr>
      </w:pPr>
      <w:bookmarkStart w:id="24" w:name="np-18"/>
      <w:bookmarkEnd w:id="24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25" w:name="--1"/>
      <w:bookmarkEnd w:id="25"/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age_incom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)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geom_line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26" w:name="np-19"/>
      <w:bookmarkEnd w:id="26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 xml:space="preserve">09-4. </w:t>
      </w:r>
      <w:r w:rsidRPr="0004592D">
        <w:rPr>
          <w:sz w:val="52"/>
          <w:lang w:eastAsia="ko-KR"/>
        </w:rPr>
        <w:t>연령대에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따른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차이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어떤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연령대의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가장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많을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10"/>
        </w:numPr>
        <w:rPr>
          <w:sz w:val="32"/>
        </w:rPr>
      </w:pPr>
      <w:r w:rsidRPr="0004592D">
        <w:rPr>
          <w:sz w:val="32"/>
        </w:rPr>
        <w:t>연령대</w:t>
      </w:r>
    </w:p>
    <w:p w:rsidR="00574892" w:rsidRPr="0004592D" w:rsidRDefault="00A846BD">
      <w:pPr>
        <w:pStyle w:val="Compact"/>
        <w:numPr>
          <w:ilvl w:val="0"/>
          <w:numId w:val="10"/>
        </w:numPr>
        <w:rPr>
          <w:sz w:val="32"/>
        </w:rPr>
      </w:pPr>
      <w:r w:rsidRPr="0004592D">
        <w:rPr>
          <w:sz w:val="32"/>
        </w:rPr>
        <w:t>월급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연령대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Compact"/>
        <w:numPr>
          <w:ilvl w:val="0"/>
          <w:numId w:val="11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27" w:name="np-20"/>
      <w:bookmarkEnd w:id="27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변수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검토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전처리하기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파생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  <w:r w:rsidRPr="0004592D">
        <w:rPr>
          <w:sz w:val="32"/>
        </w:rPr>
        <w:t xml:space="preserve"> - </w:t>
      </w:r>
      <w:r w:rsidRPr="0004592D">
        <w:rPr>
          <w:sz w:val="32"/>
        </w:rPr>
        <w:t>연령대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ageg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age &lt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3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</w:t>
      </w:r>
      <w:r w:rsidRPr="0004592D">
        <w:rPr>
          <w:rStyle w:val="NormalTok"/>
          <w:sz w:val="32"/>
        </w:rPr>
        <w:t xml:space="preserve">                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age &lt;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59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ageg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middle    old  young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6049   6281   4334</w:t>
      </w:r>
    </w:p>
    <w:p w:rsidR="00574892" w:rsidRPr="0004592D" w:rsidRDefault="00A846BD">
      <w:pPr>
        <w:pStyle w:val="5"/>
        <w:rPr>
          <w:sz w:val="22"/>
        </w:rPr>
      </w:pPr>
      <w:bookmarkStart w:id="28" w:name="np-21"/>
      <w:bookmarkEnd w:id="28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ageg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29" w:name="np-22"/>
      <w:bookmarkEnd w:id="29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따른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월급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차이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연령대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ageg_incom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</w:t>
      </w:r>
      <w:r w:rsidRPr="0004592D">
        <w:rPr>
          <w:rStyle w:val="KeywordTok"/>
          <w:sz w:val="32"/>
        </w:rPr>
        <w:t>p_by</w:t>
      </w:r>
      <w:r w:rsidRPr="0004592D">
        <w:rPr>
          <w:rStyle w:val="NormalTok"/>
          <w:sz w:val="32"/>
        </w:rPr>
        <w:t>(ageg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mean_incom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ageg_incom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3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g mean_income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  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281.887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old    125.329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young    163.5953</w:t>
      </w:r>
    </w:p>
    <w:p w:rsidR="00574892" w:rsidRPr="0004592D" w:rsidRDefault="00A846BD">
      <w:pPr>
        <w:pStyle w:val="5"/>
        <w:rPr>
          <w:sz w:val="22"/>
        </w:rPr>
      </w:pPr>
      <w:bookmarkStart w:id="30" w:name="np-23"/>
      <w:bookmarkEnd w:id="30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31" w:name="--2"/>
      <w:bookmarkEnd w:id="31"/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ageg_incom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g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)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32" w:name="np-24"/>
      <w:bookmarkEnd w:id="32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막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정렬</w:t>
      </w:r>
      <w:r w:rsidRPr="0004592D">
        <w:rPr>
          <w:sz w:val="32"/>
          <w:lang w:eastAsia="ko-KR"/>
        </w:rPr>
        <w:t xml:space="preserve"> : </w:t>
      </w:r>
      <w:r w:rsidRPr="0004592D">
        <w:rPr>
          <w:sz w:val="32"/>
          <w:lang w:eastAsia="ko-KR"/>
        </w:rPr>
        <w:t>초년</w:t>
      </w:r>
      <w:r w:rsidRPr="0004592D">
        <w:rPr>
          <w:sz w:val="32"/>
          <w:lang w:eastAsia="ko-KR"/>
        </w:rPr>
        <w:t xml:space="preserve">, </w:t>
      </w:r>
      <w:r w:rsidRPr="0004592D">
        <w:rPr>
          <w:sz w:val="32"/>
          <w:lang w:eastAsia="ko-KR"/>
        </w:rPr>
        <w:t>중년</w:t>
      </w:r>
      <w:r w:rsidRPr="0004592D">
        <w:rPr>
          <w:sz w:val="32"/>
          <w:lang w:eastAsia="ko-KR"/>
        </w:rPr>
        <w:t xml:space="preserve">, </w:t>
      </w:r>
      <w:r w:rsidRPr="0004592D">
        <w:rPr>
          <w:sz w:val="32"/>
          <w:lang w:eastAsia="ko-KR"/>
        </w:rPr>
        <w:t>노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나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순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ageg_incom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g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cale_x_discre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lastRenderedPageBreak/>
        <w:t xml:space="preserve">09-5. </w:t>
      </w:r>
      <w:r w:rsidRPr="0004592D">
        <w:rPr>
          <w:sz w:val="52"/>
          <w:lang w:eastAsia="ko-KR"/>
        </w:rPr>
        <w:t>연령대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및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성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차이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성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차이는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연령대별로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다를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12"/>
        </w:numPr>
        <w:rPr>
          <w:sz w:val="32"/>
        </w:rPr>
      </w:pPr>
      <w:r w:rsidRPr="0004592D">
        <w:rPr>
          <w:sz w:val="32"/>
        </w:rPr>
        <w:t>연령대</w:t>
      </w:r>
    </w:p>
    <w:p w:rsidR="00574892" w:rsidRPr="0004592D" w:rsidRDefault="00A846BD">
      <w:pPr>
        <w:pStyle w:val="Compact"/>
        <w:numPr>
          <w:ilvl w:val="0"/>
          <w:numId w:val="12"/>
        </w:numPr>
        <w:rPr>
          <w:sz w:val="32"/>
        </w:rPr>
      </w:pPr>
      <w:r w:rsidRPr="0004592D">
        <w:rPr>
          <w:sz w:val="32"/>
        </w:rPr>
        <w:t>성별</w:t>
      </w:r>
    </w:p>
    <w:p w:rsidR="00574892" w:rsidRPr="0004592D" w:rsidRDefault="00A846BD">
      <w:pPr>
        <w:pStyle w:val="Compact"/>
        <w:numPr>
          <w:ilvl w:val="0"/>
          <w:numId w:val="12"/>
        </w:numPr>
        <w:rPr>
          <w:sz w:val="32"/>
        </w:rPr>
      </w:pPr>
      <w:r w:rsidRPr="0004592D">
        <w:rPr>
          <w:sz w:val="32"/>
        </w:rPr>
        <w:t>월급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및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성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Compact"/>
        <w:numPr>
          <w:ilvl w:val="0"/>
          <w:numId w:val="13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33" w:name="np-25"/>
      <w:bookmarkEnd w:id="33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성별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월급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차이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및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성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sex_incom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ageg, sex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mean_incom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sex_incom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6 x 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g [?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g    sex mean_income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&lt;chr&gt;      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female   187.9755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male   353.07574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old female    81.5291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old   male   173.8555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young female   159.</w:t>
      </w:r>
      <w:r w:rsidRPr="0004592D">
        <w:rPr>
          <w:rStyle w:val="VerbatimChar"/>
          <w:sz w:val="32"/>
        </w:rPr>
        <w:t>5051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young   male   170.81737</w:t>
      </w:r>
    </w:p>
    <w:p w:rsidR="00574892" w:rsidRPr="0004592D" w:rsidRDefault="00A846BD">
      <w:pPr>
        <w:pStyle w:val="5"/>
        <w:rPr>
          <w:sz w:val="22"/>
        </w:rPr>
      </w:pPr>
      <w:bookmarkStart w:id="34" w:name="np-26"/>
      <w:bookmarkEnd w:id="34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sex_incom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g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sex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cale_x_discre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</w:rPr>
      </w:pPr>
      <w:bookmarkStart w:id="35" w:name="np-27"/>
      <w:bookmarkEnd w:id="35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>성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막대</w:t>
      </w:r>
      <w:r w:rsidRPr="0004592D">
        <w:rPr>
          <w:sz w:val="32"/>
        </w:rPr>
        <w:t xml:space="preserve"> </w:t>
      </w:r>
      <w:r w:rsidRPr="0004592D">
        <w:rPr>
          <w:sz w:val="32"/>
        </w:rPr>
        <w:t>분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sex_incom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g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</w:t>
      </w:r>
      <w:r w:rsidRPr="0004592D">
        <w:rPr>
          <w:rStyle w:val="NormalTok"/>
          <w:sz w:val="32"/>
        </w:rPr>
        <w:t xml:space="preserve">n_income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sex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osit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dodge"</w:t>
      </w:r>
      <w:r w:rsidRPr="0004592D">
        <w:rPr>
          <w:rStyle w:val="NormalTok"/>
          <w:sz w:val="32"/>
        </w:rPr>
        <w:t>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cale_x_discre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36" w:name="np-28"/>
      <w:bookmarkEnd w:id="36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나이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성별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월급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차이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성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연령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월급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평균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만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sex_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age, sex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mean_incom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sex_ag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6 x 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 [3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    sex mean_income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&lt;dbl&gt;  &lt;chr&gt;      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20 female    147.45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20   male     69.00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21 female    106.978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4    21   male  </w:t>
      </w:r>
      <w:r w:rsidRPr="0004592D">
        <w:rPr>
          <w:rStyle w:val="VerbatimChar"/>
          <w:sz w:val="32"/>
        </w:rPr>
        <w:t xml:space="preserve">  102.05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  22 female    139.854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  22   male    118.2379</w:t>
      </w:r>
    </w:p>
    <w:p w:rsidR="00574892" w:rsidRPr="0004592D" w:rsidRDefault="00A846BD">
      <w:pPr>
        <w:pStyle w:val="5"/>
        <w:rPr>
          <w:sz w:val="22"/>
        </w:rPr>
      </w:pPr>
      <w:bookmarkStart w:id="37" w:name="np-29"/>
      <w:bookmarkEnd w:id="37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sex_ag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, </w:t>
      </w:r>
      <w:r w:rsidRPr="0004592D">
        <w:rPr>
          <w:rStyle w:val="DataTypeTok"/>
          <w:sz w:val="32"/>
        </w:rPr>
        <w:t>col =</w:t>
      </w:r>
      <w:r w:rsidRPr="0004592D">
        <w:rPr>
          <w:rStyle w:val="NormalTok"/>
          <w:sz w:val="32"/>
        </w:rPr>
        <w:t xml:space="preserve"> sex)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geom_line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38" w:name="np-30"/>
      <w:bookmarkEnd w:id="38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 xml:space="preserve">09-6. </w:t>
      </w:r>
      <w:r w:rsidRPr="0004592D">
        <w:rPr>
          <w:sz w:val="52"/>
          <w:lang w:eastAsia="ko-KR"/>
        </w:rPr>
        <w:t>직업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차이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어떤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직업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월급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가장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많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받을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14"/>
        </w:numPr>
        <w:rPr>
          <w:sz w:val="32"/>
        </w:rPr>
      </w:pPr>
      <w:r w:rsidRPr="0004592D">
        <w:rPr>
          <w:sz w:val="32"/>
        </w:rPr>
        <w:t>직업</w:t>
      </w:r>
    </w:p>
    <w:p w:rsidR="00574892" w:rsidRPr="0004592D" w:rsidRDefault="00A846BD">
      <w:pPr>
        <w:pStyle w:val="Compact"/>
        <w:numPr>
          <w:ilvl w:val="0"/>
          <w:numId w:val="14"/>
        </w:numPr>
        <w:rPr>
          <w:sz w:val="32"/>
        </w:rPr>
      </w:pPr>
      <w:r w:rsidRPr="0004592D">
        <w:rPr>
          <w:sz w:val="32"/>
        </w:rPr>
        <w:t>월급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직업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Compact"/>
        <w:numPr>
          <w:ilvl w:val="0"/>
          <w:numId w:val="15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39" w:name="np-31"/>
      <w:bookmarkEnd w:id="39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40" w:name="--3"/>
      <w:bookmarkEnd w:id="40"/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code_job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code_job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111  120  131  132  133  134  135  139  141  149  151  152  153  159  21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2   16   10   11    9    3    7   10   35   20   26   18   15   1</w:t>
      </w:r>
      <w:r w:rsidRPr="0004592D">
        <w:rPr>
          <w:rStyle w:val="VerbatimChar"/>
          <w:sz w:val="32"/>
        </w:rPr>
        <w:t xml:space="preserve">6    8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212  213  221  222  223  224  231  232  233  234  235  236  237  239  24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4    3   17   31   12    4   41    5    3    6   48   14    2   29   1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242  243  244  245  246  247  248  251  252  253  254  259  261  271  27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4   6</w:t>
      </w:r>
      <w:r w:rsidRPr="0004592D">
        <w:rPr>
          <w:rStyle w:val="VerbatimChar"/>
          <w:sz w:val="32"/>
        </w:rPr>
        <w:t xml:space="preserve">3    4   33   59   77   38   14  111   24   67  109    4   15   1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273  274  281  283  284  285  286  289  311  312  313  314  320  330  39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4   36   17    8   10   26   16    5  140  260  220   84   75   15    4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392  399  411  412  421  4</w:t>
      </w:r>
      <w:r w:rsidRPr="0004592D">
        <w:rPr>
          <w:rStyle w:val="VerbatimChar"/>
          <w:sz w:val="32"/>
        </w:rPr>
        <w:t xml:space="preserve">22  423  429  431  432  441  442  510  521  52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13   87   47   12  124   71    5   14   20   33  154  197  192  353    5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530  611  612  613  620  630  710  721  722  730  741  742  743  751  75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106 1320   11   40    2   20   29   30   22  </w:t>
      </w:r>
      <w:r w:rsidRPr="0004592D">
        <w:rPr>
          <w:rStyle w:val="VerbatimChar"/>
          <w:sz w:val="32"/>
        </w:rPr>
        <w:t xml:space="preserve"> 16   27    3   34   34    5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753  761  762  771  772  773  774  780  791  792  799  811  812  819  82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49   69   27   11   61   86    7   17    5   21   45   16    1    6    9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822  823  831  832  841  842  843  851  852  853  854  855  861 </w:t>
      </w:r>
      <w:r w:rsidRPr="0004592D">
        <w:rPr>
          <w:rStyle w:val="VerbatimChar"/>
          <w:sz w:val="32"/>
        </w:rPr>
        <w:t xml:space="preserve"> 862  863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9   23    5   17   32   10    4   19   13    7   33    9    3   14   17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864  871  873  874  875  876  881  882  891  892  899  910  921  922  930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31    2  257   34   37    2    2    3    8   19   16  102   31   74  289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lastRenderedPageBreak/>
        <w:t xml:space="preserve">##  941 </w:t>
      </w:r>
      <w:r w:rsidRPr="0004592D">
        <w:rPr>
          <w:rStyle w:val="VerbatimChar"/>
          <w:sz w:val="32"/>
        </w:rPr>
        <w:t xml:space="preserve"> 942  951  952  953  991  992  999 1011 101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325   99  125  122   73   45   12  141    2   17</w:t>
      </w:r>
    </w:p>
    <w:p w:rsidR="00574892" w:rsidRPr="0004592D" w:rsidRDefault="00A846BD">
      <w:pPr>
        <w:pStyle w:val="5"/>
        <w:rPr>
          <w:sz w:val="22"/>
        </w:rPr>
      </w:pPr>
      <w:bookmarkStart w:id="41" w:name="np-32"/>
      <w:bookmarkEnd w:id="41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42" w:name="-3"/>
      <w:bookmarkEnd w:id="42"/>
      <w:r w:rsidRPr="0004592D">
        <w:rPr>
          <w:sz w:val="32"/>
        </w:rPr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직업분류코드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목록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불러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>(readxl)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list_job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read_excel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Koweps_Codebook.xlsx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col_names =</w:t>
      </w:r>
      <w:r w:rsidRPr="0004592D">
        <w:rPr>
          <w:rStyle w:val="NormalTok"/>
          <w:sz w:val="32"/>
        </w:rPr>
        <w:t xml:space="preserve"> T, </w:t>
      </w:r>
      <w:r w:rsidRPr="0004592D">
        <w:rPr>
          <w:rStyle w:val="DataTypeTok"/>
          <w:sz w:val="32"/>
        </w:rPr>
        <w:t>shee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DecValTok"/>
          <w:sz w:val="32"/>
        </w:rPr>
        <w:t>2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list_job)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# A tibble: 6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code_job                                 job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&lt;dbl&gt;                               &lt;chr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111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회의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고위공무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공공단체임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112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업고위임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120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지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131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연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교육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법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132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험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금융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133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건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회복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dim</w:t>
      </w:r>
      <w:r w:rsidRPr="0004592D">
        <w:rPr>
          <w:rStyle w:val="NormalTok"/>
          <w:sz w:val="32"/>
        </w:rPr>
        <w:t>(list_job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149   2</w:t>
      </w:r>
    </w:p>
    <w:p w:rsidR="00574892" w:rsidRPr="0004592D" w:rsidRDefault="00A846BD">
      <w:pPr>
        <w:pStyle w:val="5"/>
        <w:rPr>
          <w:sz w:val="22"/>
        </w:rPr>
      </w:pPr>
      <w:bookmarkStart w:id="43" w:name="np-33"/>
      <w:bookmarkEnd w:id="43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rStyle w:val="VerbatimChar"/>
          <w:b/>
          <w:sz w:val="32"/>
        </w:rPr>
        <w:t>welfare</w:t>
      </w:r>
      <w:r w:rsidRPr="0004592D">
        <w:rPr>
          <w:b/>
          <w:sz w:val="32"/>
        </w:rPr>
        <w:t>에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직업명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결합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left_join</w:t>
      </w:r>
      <w:r w:rsidRPr="0004592D">
        <w:rPr>
          <w:rStyle w:val="NormalTok"/>
          <w:sz w:val="32"/>
        </w:rPr>
        <w:t xml:space="preserve">(welfare, list_job, </w:t>
      </w:r>
      <w:r w:rsidRPr="0004592D">
        <w:rPr>
          <w:rStyle w:val="DataTypeTok"/>
          <w:sz w:val="32"/>
        </w:rPr>
        <w:t>id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code_job"</w:t>
      </w:r>
      <w:r w:rsidRPr="0004592D">
        <w:rPr>
          <w:rStyle w:val="NormalTok"/>
          <w:sz w:val="32"/>
        </w:rPr>
        <w:t>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Joining, by = "code_job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code_job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code_job, 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0</w:t>
      </w:r>
      <w:r w:rsidRPr="0004592D">
        <w:rPr>
          <w:rStyle w:val="NormalTok"/>
          <w:sz w:val="32"/>
        </w:rPr>
        <w:t>)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   code_job                                job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942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비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검표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762     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기공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 530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방문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노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통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999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</w:t>
      </w:r>
      <w:r w:rsidRPr="0004592D">
        <w:rPr>
          <w:rStyle w:val="VerbatimChar"/>
          <w:sz w:val="32"/>
          <w:lang w:eastAsia="ko-KR"/>
        </w:rPr>
        <w:t xml:space="preserve">5       312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 254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사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7       510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영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8       530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방문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노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통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9       286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스포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레크레이션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문가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521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매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44" w:name="np-34"/>
      <w:bookmarkEnd w:id="44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직업별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월급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차이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직업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월급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평균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job_incom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job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mean_incom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job_income)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# A tibble: 6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job mean_income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    </w:t>
      </w:r>
      <w:r w:rsidRPr="0004592D">
        <w:rPr>
          <w:rStyle w:val="VerbatimChar"/>
          <w:sz w:val="32"/>
          <w:lang w:eastAsia="ko-KR"/>
        </w:rPr>
        <w:t xml:space="preserve">                     &lt;chr&gt;       &lt;dbl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육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도우미</w:t>
      </w:r>
      <w:r w:rsidRPr="0004592D">
        <w:rPr>
          <w:rStyle w:val="VerbatimChar"/>
          <w:sz w:val="32"/>
          <w:lang w:eastAsia="ko-KR"/>
        </w:rPr>
        <w:t xml:space="preserve">    80.16648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간호사</w:t>
      </w:r>
      <w:r w:rsidRPr="0004592D">
        <w:rPr>
          <w:rStyle w:val="VerbatimChar"/>
          <w:sz w:val="32"/>
          <w:lang w:eastAsia="ko-KR"/>
        </w:rPr>
        <w:t xml:space="preserve">   240.6812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90.12974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채굴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계운전원</w:t>
      </w:r>
      <w:r w:rsidRPr="0004592D">
        <w:rPr>
          <w:rStyle w:val="VerbatimChar"/>
          <w:sz w:val="32"/>
          <w:lang w:eastAsia="ko-KR"/>
        </w:rPr>
        <w:t xml:space="preserve">   357.97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생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535.8055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246.63214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45" w:name="np-35"/>
      <w:bookmarkEnd w:id="45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2. </w:t>
      </w:r>
      <w:r w:rsidRPr="0004592D">
        <w:rPr>
          <w:sz w:val="32"/>
          <w:lang w:eastAsia="ko-KR"/>
        </w:rPr>
        <w:t>상위</w:t>
      </w:r>
      <w:r w:rsidRPr="0004592D">
        <w:rPr>
          <w:sz w:val="32"/>
          <w:lang w:eastAsia="ko-KR"/>
        </w:rPr>
        <w:t xml:space="preserve"> 10</w:t>
      </w:r>
      <w:r w:rsidRPr="0004592D">
        <w:rPr>
          <w:sz w:val="32"/>
          <w:lang w:eastAsia="ko-KR"/>
        </w:rPr>
        <w:t>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추출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NormalTok"/>
          <w:sz w:val="32"/>
          <w:lang w:eastAsia="ko-KR"/>
        </w:rPr>
        <w:t>top10 &lt;-</w:t>
      </w:r>
      <w:r w:rsidRPr="0004592D">
        <w:rPr>
          <w:rStyle w:val="StringTok"/>
          <w:sz w:val="32"/>
          <w:lang w:eastAsia="ko-KR"/>
        </w:rPr>
        <w:t xml:space="preserve"> </w:t>
      </w:r>
      <w:r w:rsidRPr="0004592D">
        <w:rPr>
          <w:rStyle w:val="NormalTok"/>
          <w:sz w:val="32"/>
          <w:lang w:eastAsia="ko-KR"/>
        </w:rPr>
        <w:t>job_income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arrange</w:t>
      </w:r>
      <w:r w:rsidRPr="0004592D">
        <w:rPr>
          <w:rStyle w:val="NormalTok"/>
          <w:sz w:val="32"/>
          <w:lang w:eastAsia="ko-KR"/>
        </w:rPr>
        <w:t>(</w:t>
      </w:r>
      <w:r w:rsidRPr="0004592D">
        <w:rPr>
          <w:rStyle w:val="KeywordTok"/>
          <w:sz w:val="32"/>
          <w:lang w:eastAsia="ko-KR"/>
        </w:rPr>
        <w:t>desc</w:t>
      </w:r>
      <w:r w:rsidRPr="0004592D">
        <w:rPr>
          <w:rStyle w:val="NormalTok"/>
          <w:sz w:val="32"/>
          <w:lang w:eastAsia="ko-KR"/>
        </w:rPr>
        <w:t>(mean_income))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head</w:t>
      </w:r>
      <w:r w:rsidRPr="0004592D">
        <w:rPr>
          <w:rStyle w:val="NormalTok"/>
          <w:sz w:val="32"/>
          <w:lang w:eastAsia="ko-KR"/>
        </w:rPr>
        <w:t>(</w:t>
      </w:r>
      <w:r w:rsidRPr="0004592D">
        <w:rPr>
          <w:rStyle w:val="DecValTok"/>
          <w:sz w:val="32"/>
          <w:lang w:eastAsia="ko-KR"/>
        </w:rPr>
        <w:t>10</w:t>
      </w:r>
      <w:r w:rsidRPr="0004592D">
        <w:rPr>
          <w:rStyle w:val="NormalTok"/>
          <w:sz w:val="32"/>
          <w:lang w:eastAsia="ko-KR"/>
        </w:rPr>
        <w:t>)</w:t>
      </w:r>
      <w:r w:rsidRPr="0004592D">
        <w:rPr>
          <w:sz w:val="32"/>
          <w:lang w:eastAsia="ko-KR"/>
        </w:rPr>
        <w:br/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top10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# A tibble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        job mean_income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      &lt;chr&gt;       &lt;dbl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1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금속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재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공학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시험원</w:t>
      </w:r>
      <w:r w:rsidRPr="0004592D">
        <w:rPr>
          <w:rStyle w:val="VerbatimChar"/>
          <w:sz w:val="32"/>
          <w:lang w:eastAsia="ko-KR"/>
        </w:rPr>
        <w:t xml:space="preserve">    845.066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료진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문가</w:t>
      </w:r>
      <w:r w:rsidRPr="0004592D">
        <w:rPr>
          <w:rStyle w:val="VerbatimChar"/>
          <w:sz w:val="32"/>
          <w:lang w:eastAsia="ko-KR"/>
        </w:rPr>
        <w:t xml:space="preserve">    843.6429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회의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고위공무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공공단체임원</w:t>
      </w:r>
      <w:r w:rsidRPr="0004592D">
        <w:rPr>
          <w:rStyle w:val="VerbatimChar"/>
          <w:sz w:val="32"/>
          <w:lang w:eastAsia="ko-KR"/>
        </w:rPr>
        <w:t xml:space="preserve">    750.0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험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금융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726.18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관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금원</w:t>
      </w:r>
      <w:r w:rsidRPr="0004592D">
        <w:rPr>
          <w:rStyle w:val="VerbatimChar"/>
          <w:sz w:val="32"/>
          <w:lang w:eastAsia="ko-KR"/>
        </w:rPr>
        <w:t xml:space="preserve">    572.406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지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63.7633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화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디자인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영상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57.466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8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연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교육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법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49.912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생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35.805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석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화학물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공장치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조작원</w:t>
      </w:r>
      <w:r w:rsidRPr="0004592D">
        <w:rPr>
          <w:rStyle w:val="VerbatimChar"/>
          <w:sz w:val="32"/>
          <w:lang w:eastAsia="ko-KR"/>
        </w:rPr>
        <w:t xml:space="preserve">    531.6600</w:t>
      </w:r>
    </w:p>
    <w:p w:rsidR="00574892" w:rsidRPr="0004592D" w:rsidRDefault="00A846BD">
      <w:pPr>
        <w:pStyle w:val="5"/>
        <w:rPr>
          <w:sz w:val="22"/>
        </w:rPr>
      </w:pPr>
      <w:bookmarkStart w:id="46" w:name="np-36"/>
      <w:bookmarkEnd w:id="46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3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top10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 xml:space="preserve">(job, mean_income)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)) </w:t>
      </w:r>
      <w:r w:rsidRPr="0004592D">
        <w:rPr>
          <w:rStyle w:val="NormalTok"/>
          <w:sz w:val="32"/>
        </w:rPr>
        <w:t>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47" w:name="np-37"/>
      <w:bookmarkEnd w:id="47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48" w:name="-10-"/>
      <w:bookmarkEnd w:id="48"/>
      <w:r w:rsidRPr="0004592D">
        <w:rPr>
          <w:sz w:val="32"/>
          <w:lang w:eastAsia="ko-KR"/>
        </w:rPr>
        <w:t xml:space="preserve">4. </w:t>
      </w:r>
      <w:r w:rsidRPr="0004592D">
        <w:rPr>
          <w:sz w:val="32"/>
          <w:lang w:eastAsia="ko-KR"/>
        </w:rPr>
        <w:t>하위</w:t>
      </w:r>
      <w:r w:rsidRPr="0004592D">
        <w:rPr>
          <w:sz w:val="32"/>
          <w:lang w:eastAsia="ko-KR"/>
        </w:rPr>
        <w:t xml:space="preserve"> 10</w:t>
      </w:r>
      <w:r w:rsidRPr="0004592D">
        <w:rPr>
          <w:sz w:val="32"/>
          <w:lang w:eastAsia="ko-KR"/>
        </w:rPr>
        <w:t>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추출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NormalTok"/>
          <w:sz w:val="32"/>
          <w:lang w:eastAsia="ko-KR"/>
        </w:rPr>
        <w:t>bottom10 &lt;-</w:t>
      </w:r>
      <w:r w:rsidRPr="0004592D">
        <w:rPr>
          <w:rStyle w:val="StringTok"/>
          <w:sz w:val="32"/>
          <w:lang w:eastAsia="ko-KR"/>
        </w:rPr>
        <w:t xml:space="preserve"> </w:t>
      </w:r>
      <w:r w:rsidRPr="0004592D">
        <w:rPr>
          <w:rStyle w:val="NormalTok"/>
          <w:sz w:val="32"/>
          <w:lang w:eastAsia="ko-KR"/>
        </w:rPr>
        <w:t>job_income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arrange</w:t>
      </w:r>
      <w:r w:rsidRPr="0004592D">
        <w:rPr>
          <w:rStyle w:val="NormalTok"/>
          <w:sz w:val="32"/>
          <w:lang w:eastAsia="ko-KR"/>
        </w:rPr>
        <w:t>(mean_income)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head</w:t>
      </w:r>
      <w:r w:rsidRPr="0004592D">
        <w:rPr>
          <w:rStyle w:val="NormalTok"/>
          <w:sz w:val="32"/>
          <w:lang w:eastAsia="ko-KR"/>
        </w:rPr>
        <w:t>(</w:t>
      </w:r>
      <w:r w:rsidRPr="0004592D">
        <w:rPr>
          <w:rStyle w:val="DecValTok"/>
          <w:sz w:val="32"/>
          <w:lang w:eastAsia="ko-KR"/>
        </w:rPr>
        <w:t>10</w:t>
      </w:r>
      <w:r w:rsidRPr="0004592D">
        <w:rPr>
          <w:rStyle w:val="NormalTok"/>
          <w:sz w:val="32"/>
          <w:lang w:eastAsia="ko-KR"/>
        </w:rPr>
        <w:t>)</w:t>
      </w:r>
      <w:r w:rsidRPr="0004592D">
        <w:rPr>
          <w:sz w:val="32"/>
          <w:lang w:eastAsia="ko-KR"/>
        </w:rPr>
        <w:br/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bottom10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# A tibble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job mean_income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&lt;chr&gt;       &lt;dbl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1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육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도우미</w:t>
      </w:r>
      <w:r w:rsidRPr="0004592D">
        <w:rPr>
          <w:rStyle w:val="VerbatimChar"/>
          <w:sz w:val="32"/>
          <w:lang w:eastAsia="ko-KR"/>
        </w:rPr>
        <w:t xml:space="preserve">    80.16648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임업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 83.33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 88.2210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청소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환경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미화원</w:t>
      </w:r>
      <w:r w:rsidRPr="0004592D">
        <w:rPr>
          <w:rStyle w:val="VerbatimChar"/>
          <w:sz w:val="32"/>
          <w:lang w:eastAsia="ko-KR"/>
        </w:rPr>
        <w:t xml:space="preserve">    88.7877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약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한약사</w:t>
      </w:r>
      <w:r w:rsidRPr="0004592D">
        <w:rPr>
          <w:rStyle w:val="VerbatimChar"/>
          <w:sz w:val="32"/>
          <w:lang w:eastAsia="ko-KR"/>
        </w:rPr>
        <w:t xml:space="preserve">    89.00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물재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 92.00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농립어업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1.5812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</w:t>
      </w:r>
      <w:r w:rsidRPr="0004592D">
        <w:rPr>
          <w:rStyle w:val="VerbatimChar"/>
          <w:sz w:val="32"/>
          <w:lang w:eastAsia="ko-KR"/>
        </w:rPr>
        <w:t xml:space="preserve">  8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복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03.52643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음식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7.8451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16.82203</w:t>
      </w:r>
    </w:p>
    <w:p w:rsidR="00574892" w:rsidRPr="0004592D" w:rsidRDefault="00A846BD">
      <w:pPr>
        <w:pStyle w:val="5"/>
        <w:rPr>
          <w:sz w:val="22"/>
        </w:rPr>
      </w:pPr>
      <w:bookmarkStart w:id="49" w:name="np-38"/>
      <w:bookmarkEnd w:id="49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5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bottom10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>(job, -mean_income)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mean_income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ylim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850</w:t>
      </w:r>
      <w:r w:rsidRPr="0004592D">
        <w:rPr>
          <w:rStyle w:val="NormalTok"/>
          <w:sz w:val="32"/>
        </w:rPr>
        <w:t>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50" w:name="np-39"/>
      <w:bookmarkEnd w:id="50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 xml:space="preserve">09-7. </w:t>
      </w:r>
      <w:r w:rsidRPr="0004592D">
        <w:rPr>
          <w:sz w:val="52"/>
          <w:lang w:eastAsia="ko-KR"/>
        </w:rPr>
        <w:t>성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직업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빈도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성별로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어떤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직업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가장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많을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16"/>
        </w:numPr>
        <w:rPr>
          <w:sz w:val="32"/>
        </w:rPr>
      </w:pPr>
      <w:r w:rsidRPr="0004592D">
        <w:rPr>
          <w:sz w:val="32"/>
        </w:rPr>
        <w:t>성별</w:t>
      </w:r>
    </w:p>
    <w:p w:rsidR="00574892" w:rsidRPr="0004592D" w:rsidRDefault="00A846BD">
      <w:pPr>
        <w:pStyle w:val="Compact"/>
        <w:numPr>
          <w:ilvl w:val="0"/>
          <w:numId w:val="16"/>
        </w:numPr>
        <w:rPr>
          <w:sz w:val="32"/>
        </w:rPr>
      </w:pPr>
      <w:r w:rsidRPr="0004592D">
        <w:rPr>
          <w:sz w:val="32"/>
        </w:rPr>
        <w:t>직업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17"/>
        </w:numPr>
        <w:rPr>
          <w:sz w:val="32"/>
        </w:rPr>
      </w:pPr>
      <w:r w:rsidRPr="0004592D">
        <w:rPr>
          <w:sz w:val="32"/>
        </w:rPr>
        <w:t>성별</w:t>
      </w:r>
      <w:r w:rsidRPr="0004592D">
        <w:rPr>
          <w:sz w:val="32"/>
        </w:rPr>
        <w:t xml:space="preserve"> </w:t>
      </w:r>
      <w:r w:rsidRPr="0004592D">
        <w:rPr>
          <w:sz w:val="32"/>
        </w:rPr>
        <w:t>직업</w:t>
      </w:r>
      <w:r w:rsidRPr="0004592D">
        <w:rPr>
          <w:sz w:val="32"/>
        </w:rPr>
        <w:t xml:space="preserve"> </w:t>
      </w:r>
      <w:r w:rsidRPr="0004592D">
        <w:rPr>
          <w:sz w:val="32"/>
        </w:rPr>
        <w:t>빈도표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Compact"/>
        <w:numPr>
          <w:ilvl w:val="0"/>
          <w:numId w:val="17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51" w:name="np-40"/>
      <w:bookmarkEnd w:id="51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</w:rPr>
      </w:pPr>
      <w:r w:rsidRPr="0004592D">
        <w:rPr>
          <w:sz w:val="40"/>
        </w:rPr>
        <w:t>성별</w:t>
      </w:r>
      <w:r w:rsidRPr="0004592D">
        <w:rPr>
          <w:sz w:val="40"/>
        </w:rPr>
        <w:t xml:space="preserve"> </w:t>
      </w:r>
      <w:r w:rsidRPr="0004592D">
        <w:rPr>
          <w:sz w:val="40"/>
        </w:rPr>
        <w:t>직업</w:t>
      </w:r>
      <w:r w:rsidRPr="0004592D">
        <w:rPr>
          <w:sz w:val="40"/>
        </w:rPr>
        <w:t xml:space="preserve"> </w:t>
      </w:r>
      <w:r w:rsidRPr="0004592D">
        <w:rPr>
          <w:sz w:val="40"/>
        </w:rPr>
        <w:t>빈도</w:t>
      </w:r>
      <w:r w:rsidRPr="0004592D">
        <w:rPr>
          <w:sz w:val="40"/>
        </w:rPr>
        <w:t xml:space="preserve"> </w:t>
      </w:r>
      <w:r w:rsidRPr="0004592D">
        <w:rPr>
          <w:sz w:val="40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r w:rsidRPr="0004592D">
        <w:rPr>
          <w:sz w:val="32"/>
        </w:rPr>
        <w:t>성별</w:t>
      </w:r>
      <w:r w:rsidRPr="0004592D">
        <w:rPr>
          <w:sz w:val="32"/>
        </w:rPr>
        <w:t xml:space="preserve"> </w:t>
      </w:r>
      <w:r w:rsidRPr="0004592D">
        <w:rPr>
          <w:sz w:val="32"/>
        </w:rPr>
        <w:t>직업</w:t>
      </w:r>
      <w:r w:rsidRPr="0004592D">
        <w:rPr>
          <w:sz w:val="32"/>
        </w:rPr>
        <w:t xml:space="preserve"> </w:t>
      </w:r>
      <w:r w:rsidRPr="0004592D">
        <w:rPr>
          <w:sz w:val="32"/>
        </w:rPr>
        <w:t>빈도표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남성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직업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빈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상위</w:t>
      </w:r>
      <w:r w:rsidRPr="0004592D">
        <w:rPr>
          <w:rStyle w:val="CommentTok"/>
          <w:sz w:val="32"/>
        </w:rPr>
        <w:t xml:space="preserve"> 10</w:t>
      </w:r>
      <w:r w:rsidRPr="0004592D">
        <w:rPr>
          <w:rStyle w:val="CommentTok"/>
          <w:sz w:val="32"/>
        </w:rPr>
        <w:t>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추출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job_mal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job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sex ==</w:t>
      </w:r>
      <w:r w:rsidRPr="0004592D">
        <w:rPr>
          <w:rStyle w:val="StringTok"/>
          <w:sz w:val="32"/>
        </w:rPr>
        <w:t xml:space="preserve"> "mal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arrang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desc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0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job_male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# A tibble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job     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&lt;chr&gt; &lt;int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1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물재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64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자동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운전원</w:t>
      </w:r>
      <w:r w:rsidRPr="0004592D">
        <w:rPr>
          <w:rStyle w:val="VerbatimChar"/>
          <w:sz w:val="32"/>
          <w:lang w:eastAsia="ko-KR"/>
        </w:rPr>
        <w:t xml:space="preserve">   25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rStyle w:val="VerbatimChar"/>
          <w:sz w:val="32"/>
          <w:lang w:eastAsia="ko-KR"/>
        </w:rPr>
        <w:t xml:space="preserve">   213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영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4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매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3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조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4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청소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환경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미화원</w:t>
      </w:r>
      <w:r w:rsidRPr="0004592D">
        <w:rPr>
          <w:rStyle w:val="VerbatimChar"/>
          <w:sz w:val="32"/>
          <w:lang w:eastAsia="ko-KR"/>
        </w:rPr>
        <w:t xml:space="preserve">    9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lastRenderedPageBreak/>
        <w:t xml:space="preserve">##  8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 9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비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검표원</w:t>
      </w:r>
      <w:r w:rsidRPr="0004592D">
        <w:rPr>
          <w:rStyle w:val="VerbatimChar"/>
          <w:sz w:val="32"/>
          <w:lang w:eastAsia="ko-KR"/>
        </w:rPr>
        <w:t xml:space="preserve">    9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rStyle w:val="VerbatimChar"/>
          <w:sz w:val="32"/>
          <w:lang w:eastAsia="ko-KR"/>
        </w:rPr>
        <w:t xml:space="preserve">    92</w:t>
      </w:r>
    </w:p>
    <w:p w:rsidR="00574892" w:rsidRPr="0004592D" w:rsidRDefault="00A846BD">
      <w:pPr>
        <w:pStyle w:val="5"/>
        <w:rPr>
          <w:sz w:val="22"/>
        </w:rPr>
      </w:pPr>
      <w:bookmarkStart w:id="52" w:name="np-41"/>
      <w:bookmarkEnd w:id="52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여성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직업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빈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상위</w:t>
      </w:r>
      <w:r w:rsidRPr="0004592D">
        <w:rPr>
          <w:rStyle w:val="CommentTok"/>
          <w:sz w:val="32"/>
        </w:rPr>
        <w:t xml:space="preserve"> 10</w:t>
      </w:r>
      <w:r w:rsidRPr="0004592D">
        <w:rPr>
          <w:rStyle w:val="CommentTok"/>
          <w:sz w:val="32"/>
        </w:rPr>
        <w:t>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추출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job_femal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job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sex ==</w:t>
      </w:r>
      <w:r w:rsidRPr="0004592D">
        <w:rPr>
          <w:rStyle w:val="StringTok"/>
          <w:sz w:val="32"/>
        </w:rPr>
        <w:t xml:space="preserve"> "femal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arrang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desc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0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job_female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# A tibble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job     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&lt;chr&gt; &lt;int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1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물재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68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청소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환경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미화원</w:t>
      </w:r>
      <w:r w:rsidRPr="0004592D">
        <w:rPr>
          <w:rStyle w:val="VerbatimChar"/>
          <w:sz w:val="32"/>
          <w:lang w:eastAsia="ko-KR"/>
        </w:rPr>
        <w:t xml:space="preserve">   228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매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22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조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8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회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rStyle w:val="VerbatimChar"/>
          <w:sz w:val="32"/>
          <w:lang w:eastAsia="ko-KR"/>
        </w:rPr>
        <w:t xml:space="preserve">   17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음식서비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49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           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방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조리사</w:t>
      </w:r>
      <w:r w:rsidRPr="0004592D">
        <w:rPr>
          <w:rStyle w:val="VerbatimChar"/>
          <w:sz w:val="32"/>
          <w:lang w:eastAsia="ko-KR"/>
        </w:rPr>
        <w:t xml:space="preserve">   12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8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육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도우미</w:t>
      </w:r>
      <w:r w:rsidRPr="0004592D">
        <w:rPr>
          <w:rStyle w:val="VerbatimChar"/>
          <w:sz w:val="32"/>
          <w:lang w:eastAsia="ko-KR"/>
        </w:rPr>
        <w:t xml:space="preserve">   12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복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2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음식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4</w:t>
      </w:r>
    </w:p>
    <w:p w:rsidR="00574892" w:rsidRPr="0004592D" w:rsidRDefault="00A846BD">
      <w:pPr>
        <w:pStyle w:val="5"/>
        <w:rPr>
          <w:sz w:val="22"/>
        </w:rPr>
      </w:pPr>
      <w:bookmarkStart w:id="53" w:name="np-42"/>
      <w:bookmarkEnd w:id="53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남성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직업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빈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상위</w:t>
      </w:r>
      <w:r w:rsidRPr="0004592D">
        <w:rPr>
          <w:rStyle w:val="CommentTok"/>
          <w:sz w:val="32"/>
        </w:rPr>
        <w:t xml:space="preserve"> 10</w:t>
      </w:r>
      <w:r w:rsidRPr="0004592D">
        <w:rPr>
          <w:rStyle w:val="CommentTok"/>
          <w:sz w:val="32"/>
        </w:rPr>
        <w:t>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직업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job_mal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 xml:space="preserve">(job, n)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n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</w:rPr>
      </w:pPr>
      <w:bookmarkStart w:id="54" w:name="np-43"/>
      <w:bookmarkEnd w:id="54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여성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직업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빈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상위</w:t>
      </w:r>
      <w:r w:rsidRPr="0004592D">
        <w:rPr>
          <w:rStyle w:val="CommentTok"/>
          <w:sz w:val="32"/>
        </w:rPr>
        <w:t xml:space="preserve"> 10</w:t>
      </w:r>
      <w:r w:rsidRPr="0004592D">
        <w:rPr>
          <w:rStyle w:val="CommentTok"/>
          <w:sz w:val="32"/>
        </w:rPr>
        <w:t>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직업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job_femal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 xml:space="preserve">(job, n)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n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55" w:name="np-44"/>
      <w:bookmarkEnd w:id="55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 xml:space="preserve">09-8. </w:t>
      </w:r>
      <w:r w:rsidRPr="0004592D">
        <w:rPr>
          <w:sz w:val="52"/>
          <w:lang w:eastAsia="ko-KR"/>
        </w:rPr>
        <w:t>종교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유무에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따른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이혼율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종교가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있는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사람들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이혼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덜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할까</w:t>
      </w:r>
      <w:r w:rsidRPr="0004592D">
        <w:rPr>
          <w:sz w:val="52"/>
          <w:lang w:eastAsia="ko-KR"/>
        </w:rPr>
        <w:t>?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18"/>
        </w:numPr>
        <w:rPr>
          <w:sz w:val="32"/>
        </w:rPr>
      </w:pPr>
      <w:r w:rsidRPr="0004592D">
        <w:rPr>
          <w:sz w:val="32"/>
        </w:rPr>
        <w:t>종교</w:t>
      </w:r>
    </w:p>
    <w:p w:rsidR="00574892" w:rsidRPr="0004592D" w:rsidRDefault="00A846BD">
      <w:pPr>
        <w:pStyle w:val="Compact"/>
        <w:numPr>
          <w:ilvl w:val="0"/>
          <w:numId w:val="18"/>
        </w:numPr>
        <w:rPr>
          <w:sz w:val="32"/>
        </w:rPr>
      </w:pPr>
      <w:r w:rsidRPr="0004592D">
        <w:rPr>
          <w:sz w:val="32"/>
        </w:rPr>
        <w:t>혼인</w:t>
      </w:r>
      <w:r w:rsidRPr="0004592D">
        <w:rPr>
          <w:sz w:val="32"/>
        </w:rPr>
        <w:t xml:space="preserve"> </w:t>
      </w:r>
      <w:r w:rsidRPr="0004592D">
        <w:rPr>
          <w:sz w:val="32"/>
        </w:rPr>
        <w:t>상태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19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종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유무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따른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Compact"/>
        <w:numPr>
          <w:ilvl w:val="0"/>
          <w:numId w:val="19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56" w:name="np-45"/>
      <w:bookmarkEnd w:id="56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종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변수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검토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전처리하기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57" w:name="--4"/>
      <w:bookmarkEnd w:id="57"/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religion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religion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8047 8617</w:t>
      </w:r>
    </w:p>
    <w:p w:rsidR="00574892" w:rsidRPr="0004592D" w:rsidRDefault="00A846BD">
      <w:pPr>
        <w:pStyle w:val="5"/>
        <w:rPr>
          <w:sz w:val="22"/>
        </w:rPr>
      </w:pPr>
      <w:bookmarkStart w:id="58" w:name="np-46"/>
      <w:bookmarkEnd w:id="58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59" w:name="-4"/>
      <w:bookmarkEnd w:id="59"/>
      <w:r w:rsidRPr="0004592D">
        <w:rPr>
          <w:sz w:val="32"/>
        </w:rPr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종교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유무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이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부여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$religion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religion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yes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no"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religion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no  yes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8617 8047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religion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lastRenderedPageBreak/>
        <w:t>혼인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상태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변수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검토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전처리하기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60" w:name="--5"/>
      <w:bookmarkEnd w:id="60"/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marriag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marriag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0    1    2    3    4    5    6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861 8431 2117  712   84 2433   26</w:t>
      </w:r>
    </w:p>
    <w:p w:rsidR="00574892" w:rsidRPr="0004592D" w:rsidRDefault="00A846BD">
      <w:pPr>
        <w:pStyle w:val="5"/>
        <w:rPr>
          <w:sz w:val="22"/>
        </w:rPr>
      </w:pPr>
      <w:bookmarkStart w:id="61" w:name="np-47"/>
      <w:bookmarkEnd w:id="61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62" w:name="-5"/>
      <w:bookmarkEnd w:id="62"/>
      <w:r w:rsidRPr="0004592D">
        <w:rPr>
          <w:sz w:val="32"/>
        </w:rPr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혼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여부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변수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만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$group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marriage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arriage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welfare$marriage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3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divorc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group_marriage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divorce marriag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712     8431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welfare$group_marriage)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ALSE  TRU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9143  752</w:t>
      </w:r>
      <w:r w:rsidRPr="0004592D">
        <w:rPr>
          <w:rStyle w:val="VerbatimChar"/>
          <w:sz w:val="32"/>
        </w:rPr>
        <w:t>1</w:t>
      </w:r>
    </w:p>
    <w:p w:rsidR="00574892" w:rsidRPr="0004592D" w:rsidRDefault="00A846BD">
      <w:pPr>
        <w:pStyle w:val="5"/>
        <w:rPr>
          <w:sz w:val="22"/>
        </w:rPr>
      </w:pPr>
      <w:bookmarkStart w:id="63" w:name="np-48"/>
      <w:bookmarkEnd w:id="63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qplot</w:t>
      </w:r>
      <w:r w:rsidRPr="0004592D">
        <w:rPr>
          <w:rStyle w:val="NormalTok"/>
          <w:sz w:val="32"/>
        </w:rPr>
        <w:t>(welfare$group_marriage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64" w:name="np-49"/>
      <w:bookmarkEnd w:id="64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종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유무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따른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이혼율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종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유무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따른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religion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group_marriag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religion, group_marri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tot_group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tot_group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religion_marriag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4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ligion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religion group_marriage     n tot_group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&lt;chr&gt;          &lt;chr&gt; &lt;int&gt;     &lt;int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1       no        divorce   384      4602  </w:t>
      </w:r>
      <w:r w:rsidRPr="0004592D">
        <w:rPr>
          <w:rStyle w:val="VerbatimChar"/>
          <w:sz w:val="32"/>
        </w:rPr>
        <w:t xml:space="preserve"> 8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   no       marriage  4218      4602  91.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  yes        divorce   328      4541   7.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  yes       marriage  4213      4541  92.8</w:t>
      </w:r>
    </w:p>
    <w:p w:rsidR="00574892" w:rsidRPr="0004592D" w:rsidRDefault="00A846BD">
      <w:pPr>
        <w:pStyle w:val="5"/>
        <w:rPr>
          <w:sz w:val="22"/>
        </w:rPr>
      </w:pPr>
      <w:bookmarkStart w:id="65" w:name="np-50"/>
      <w:bookmarkEnd w:id="65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66" w:name="count-"/>
      <w:bookmarkEnd w:id="66"/>
      <w:r w:rsidRPr="0004592D">
        <w:rPr>
          <w:rStyle w:val="VerbatimChar"/>
          <w:sz w:val="32"/>
        </w:rPr>
        <w:t>count()</w:t>
      </w:r>
      <w:r w:rsidRPr="0004592D">
        <w:rPr>
          <w:sz w:val="32"/>
        </w:rPr>
        <w:t xml:space="preserve"> </w:t>
      </w:r>
      <w:r w:rsidRPr="0004592D">
        <w:rPr>
          <w:sz w:val="32"/>
        </w:rPr>
        <w:t>활용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religion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group_marriag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>(religi</w:t>
      </w:r>
      <w:r w:rsidRPr="0004592D">
        <w:rPr>
          <w:rStyle w:val="NormalTok"/>
          <w:sz w:val="32"/>
        </w:rPr>
        <w:t>on, group_marri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reli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5"/>
        <w:rPr>
          <w:sz w:val="22"/>
        </w:rPr>
      </w:pPr>
      <w:bookmarkStart w:id="67" w:name="np-51"/>
      <w:bookmarkEnd w:id="67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r w:rsidRPr="0004592D">
        <w:rPr>
          <w:sz w:val="32"/>
        </w:rPr>
        <w:t>이혼율</w:t>
      </w:r>
      <w:r w:rsidRPr="0004592D">
        <w:rPr>
          <w:sz w:val="32"/>
        </w:rPr>
        <w:t xml:space="preserve"> </w:t>
      </w:r>
      <w:r w:rsidRPr="0004592D">
        <w:rPr>
          <w:sz w:val="32"/>
        </w:rPr>
        <w:t>표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이혼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추출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divorc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religion_marriag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group_marriage ==</w:t>
      </w:r>
      <w:r w:rsidRPr="0004592D">
        <w:rPr>
          <w:rStyle w:val="StringTok"/>
          <w:sz w:val="32"/>
        </w:rPr>
        <w:t xml:space="preserve"> "divorc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religion, 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divorc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2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ligion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religion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&lt;chr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   no   8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  yes   7.2</w:t>
      </w:r>
    </w:p>
    <w:p w:rsidR="00574892" w:rsidRPr="0004592D" w:rsidRDefault="00A846BD">
      <w:pPr>
        <w:pStyle w:val="5"/>
        <w:rPr>
          <w:sz w:val="22"/>
        </w:rPr>
      </w:pPr>
      <w:bookmarkStart w:id="68" w:name="np-52"/>
      <w:bookmarkEnd w:id="68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69" w:name="--8"/>
      <w:bookmarkEnd w:id="69"/>
      <w:r w:rsidRPr="0004592D">
        <w:rPr>
          <w:sz w:val="32"/>
        </w:rPr>
        <w:t xml:space="preserve">3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divorc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ligion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)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70" w:name="np-53"/>
      <w:bookmarkEnd w:id="70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종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유무에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따른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이혼율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연령대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ageg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</w:t>
      </w:r>
      <w:r w:rsidRPr="0004592D">
        <w:rPr>
          <w:rStyle w:val="NormalTok"/>
          <w:sz w:val="32"/>
        </w:rPr>
        <w:t>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group_marriag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ageg, group_marri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tot_group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tot_group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ageg_marriag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6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g [3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g group_marriage     n tot_group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      &lt;chr&gt; &lt;int&gt;     &lt;int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    divorce   437      4918   8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    marriage  4481      4918  91.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old        divorce   273      4165   6.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old</w:t>
      </w:r>
      <w:r w:rsidRPr="0004592D">
        <w:rPr>
          <w:rStyle w:val="VerbatimChar"/>
          <w:sz w:val="32"/>
        </w:rPr>
        <w:t xml:space="preserve">       marriage  3892      4165  93.4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young        divorce     2        60   3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young       marriage    58        60  96.7</w:t>
      </w:r>
    </w:p>
    <w:p w:rsidR="00574892" w:rsidRPr="0004592D" w:rsidRDefault="00A846BD">
      <w:pPr>
        <w:pStyle w:val="5"/>
        <w:rPr>
          <w:sz w:val="22"/>
        </w:rPr>
      </w:pPr>
      <w:bookmarkStart w:id="71" w:name="np-54"/>
      <w:bookmarkEnd w:id="71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72" w:name="count--1"/>
      <w:bookmarkEnd w:id="72"/>
      <w:r w:rsidRPr="0004592D">
        <w:rPr>
          <w:rStyle w:val="VerbatimChar"/>
          <w:sz w:val="32"/>
        </w:rPr>
        <w:t>count()</w:t>
      </w:r>
      <w:r w:rsidRPr="0004592D">
        <w:rPr>
          <w:sz w:val="32"/>
        </w:rPr>
        <w:t xml:space="preserve"> </w:t>
      </w:r>
      <w:r w:rsidRPr="0004592D">
        <w:rPr>
          <w:sz w:val="32"/>
        </w:rPr>
        <w:t>활용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ageg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group_marriag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>(ageg, group_marri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</w:t>
      </w:r>
      <w:r w:rsidRPr="0004592D">
        <w:rPr>
          <w:rStyle w:val="KeywordTok"/>
          <w:sz w:val="32"/>
        </w:rPr>
        <w:t>p_by</w:t>
      </w:r>
      <w:r w:rsidRPr="0004592D">
        <w:rPr>
          <w:rStyle w:val="NormalTok"/>
          <w:sz w:val="32"/>
        </w:rPr>
        <w:t>(ageg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73" w:name="np-55"/>
      <w:bookmarkEnd w:id="73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2. </w:t>
      </w:r>
      <w:r w:rsidRPr="0004592D">
        <w:rPr>
          <w:sz w:val="32"/>
          <w:lang w:eastAsia="ko-KR"/>
        </w:rPr>
        <w:t>연령대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그래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초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제외</w:t>
      </w:r>
      <w:r w:rsidRPr="0004592D">
        <w:rPr>
          <w:rStyle w:val="CommentTok"/>
          <w:sz w:val="32"/>
        </w:rPr>
        <w:t xml:space="preserve">, </w:t>
      </w:r>
      <w:r w:rsidRPr="0004592D">
        <w:rPr>
          <w:rStyle w:val="CommentTok"/>
          <w:sz w:val="32"/>
        </w:rPr>
        <w:t>이혼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추출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ageg_divorc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ageg_marriag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ageg !=</w:t>
      </w:r>
      <w:r w:rsidRPr="0004592D">
        <w:rPr>
          <w:rStyle w:val="StringTok"/>
          <w:sz w:val="32"/>
        </w:rPr>
        <w:t xml:space="preserve"> "young"</w:t>
      </w:r>
      <w:r w:rsidRPr="0004592D">
        <w:rPr>
          <w:rStyle w:val="NormalTok"/>
          <w:sz w:val="32"/>
        </w:rPr>
        <w:t xml:space="preserve">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group_marriage ==</w:t>
      </w:r>
      <w:r w:rsidRPr="0004592D">
        <w:rPr>
          <w:rStyle w:val="StringTok"/>
          <w:sz w:val="32"/>
        </w:rPr>
        <w:t xml:space="preserve"> "divorc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ageg, 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ageg_divorc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2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g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g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8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old   6.6</w:t>
      </w:r>
    </w:p>
    <w:p w:rsidR="00574892" w:rsidRPr="0004592D" w:rsidRDefault="00A846BD">
      <w:pPr>
        <w:pStyle w:val="5"/>
        <w:rPr>
          <w:sz w:val="22"/>
        </w:rPr>
      </w:pPr>
      <w:bookmarkStart w:id="74" w:name="np-56"/>
      <w:bookmarkEnd w:id="74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그래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만들기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ageg_divorc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g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))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75" w:name="np-57"/>
      <w:bookmarkEnd w:id="75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3. </w:t>
      </w: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및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종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유무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따른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연령대</w:t>
      </w:r>
      <w:r w:rsidRPr="0004592D">
        <w:rPr>
          <w:rStyle w:val="CommentTok"/>
          <w:sz w:val="32"/>
        </w:rPr>
        <w:t xml:space="preserve">, </w:t>
      </w:r>
      <w:r w:rsidRPr="0004592D">
        <w:rPr>
          <w:rStyle w:val="CommentTok"/>
          <w:sz w:val="32"/>
        </w:rPr>
        <w:t>종교유무</w:t>
      </w:r>
      <w:r w:rsidRPr="0004592D">
        <w:rPr>
          <w:rStyle w:val="CommentTok"/>
          <w:sz w:val="32"/>
        </w:rPr>
        <w:t xml:space="preserve">, </w:t>
      </w:r>
      <w:r w:rsidRPr="0004592D">
        <w:rPr>
          <w:rStyle w:val="CommentTok"/>
          <w:sz w:val="32"/>
        </w:rPr>
        <w:t>결혼상태별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비율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만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ageg_religion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group_marriage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ageg !=</w:t>
      </w:r>
      <w:r w:rsidRPr="0004592D">
        <w:rPr>
          <w:rStyle w:val="StringTok"/>
          <w:sz w:val="32"/>
        </w:rPr>
        <w:t xml:space="preserve"> "young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ageg, religion, group_marri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tot_group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tot_group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ageg_religion_m</w:t>
      </w:r>
      <w:r w:rsidRPr="0004592D">
        <w:rPr>
          <w:rStyle w:val="NormalTok"/>
          <w:sz w:val="32"/>
        </w:rPr>
        <w:t>arriag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8 x 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g, religion [4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g religion group_marriage     n tot_group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&lt;chr&gt;          &lt;chr&gt; &lt;int&gt;     &lt;int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   no        divorce   260      2681   9.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    no       marriage  2421      2681  90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middle      yes        divorce   177      2237   7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middle      yes       marriage  2060      2237  92.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  old       no        divorce   123      1884   6.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6    old       no    </w:t>
      </w:r>
      <w:r w:rsidRPr="0004592D">
        <w:rPr>
          <w:rStyle w:val="VerbatimChar"/>
          <w:sz w:val="32"/>
        </w:rPr>
        <w:t xml:space="preserve">   marriage  1761      1884  93.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7    old      yes        divorce   150      2281   6.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8    old      yes       marriage  2131      2281  93.4</w:t>
      </w:r>
    </w:p>
    <w:p w:rsidR="00574892" w:rsidRPr="0004592D" w:rsidRDefault="00A846BD">
      <w:pPr>
        <w:pStyle w:val="5"/>
        <w:rPr>
          <w:sz w:val="22"/>
        </w:rPr>
      </w:pPr>
      <w:bookmarkStart w:id="76" w:name="np-58"/>
      <w:bookmarkEnd w:id="76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77" w:name="count--2"/>
      <w:bookmarkEnd w:id="77"/>
      <w:r w:rsidRPr="0004592D">
        <w:rPr>
          <w:rStyle w:val="VerbatimChar"/>
          <w:sz w:val="32"/>
        </w:rPr>
        <w:t>count()</w:t>
      </w:r>
      <w:r w:rsidRPr="0004592D">
        <w:rPr>
          <w:sz w:val="32"/>
        </w:rPr>
        <w:t xml:space="preserve"> </w:t>
      </w:r>
      <w:r w:rsidRPr="0004592D">
        <w:rPr>
          <w:sz w:val="32"/>
        </w:rPr>
        <w:t>활용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ageg_religion_marriag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group_marriage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ageg !=</w:t>
      </w:r>
      <w:r w:rsidRPr="0004592D">
        <w:rPr>
          <w:rStyle w:val="StringTok"/>
          <w:sz w:val="32"/>
        </w:rPr>
        <w:t xml:space="preserve"> "young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>(ageg, religion, group_marri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ageg, reli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78" w:name="np-59"/>
      <w:bookmarkEnd w:id="78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79" w:name="------"/>
      <w:bookmarkEnd w:id="79"/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및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종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유무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df_divorc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ageg_religion_marriag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group_marriage ==</w:t>
      </w:r>
      <w:r w:rsidRPr="0004592D">
        <w:rPr>
          <w:rStyle w:val="StringTok"/>
          <w:sz w:val="32"/>
        </w:rPr>
        <w:t xml:space="preserve"> "divorc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ageg, religion, 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d</w:t>
      </w:r>
      <w:r w:rsidRPr="0004592D">
        <w:rPr>
          <w:rStyle w:val="NormalTok"/>
          <w:sz w:val="32"/>
        </w:rPr>
        <w:t>f_divorce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4 x 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g, religion [4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ageg religion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&lt;chr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   no   9.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   yes   7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old       no   6.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old      yes   6.6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80" w:name="np-60"/>
      <w:bookmarkEnd w:id="80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81" w:name="-------"/>
      <w:bookmarkEnd w:id="81"/>
      <w:r w:rsidRPr="0004592D">
        <w:rPr>
          <w:sz w:val="32"/>
          <w:lang w:eastAsia="ko-KR"/>
        </w:rPr>
        <w:t xml:space="preserve">4. </w:t>
      </w: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및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종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유무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따른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이혼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그래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df_divorce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g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religion 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osit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dodge"</w:t>
      </w:r>
      <w:r w:rsidRPr="0004592D">
        <w:rPr>
          <w:rStyle w:val="NormalTok"/>
          <w:sz w:val="32"/>
        </w:rPr>
        <w:t>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82" w:name="np-61"/>
      <w:bookmarkEnd w:id="82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bookmarkStart w:id="83" w:name="--"/>
      <w:bookmarkEnd w:id="83"/>
      <w:r w:rsidRPr="0004592D">
        <w:rPr>
          <w:sz w:val="52"/>
          <w:lang w:eastAsia="ko-KR"/>
        </w:rPr>
        <w:t xml:space="preserve">09-9. </w:t>
      </w:r>
      <w:r w:rsidRPr="0004592D">
        <w:rPr>
          <w:sz w:val="52"/>
          <w:lang w:eastAsia="ko-KR"/>
        </w:rPr>
        <w:t>지역별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연령대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비율</w:t>
      </w:r>
    </w:p>
    <w:p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</w:t>
      </w:r>
      <w:r w:rsidRPr="0004592D">
        <w:rPr>
          <w:sz w:val="52"/>
          <w:lang w:eastAsia="ko-KR"/>
        </w:rPr>
        <w:t>노년층이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많은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지역은</w:t>
      </w:r>
      <w:r w:rsidRPr="0004592D">
        <w:rPr>
          <w:sz w:val="52"/>
          <w:lang w:eastAsia="ko-KR"/>
        </w:rPr>
        <w:t xml:space="preserve"> </w:t>
      </w:r>
      <w:r w:rsidRPr="0004592D">
        <w:rPr>
          <w:sz w:val="52"/>
          <w:lang w:eastAsia="ko-KR"/>
        </w:rPr>
        <w:t>어디일까</w:t>
      </w:r>
      <w:r w:rsidRPr="0004592D">
        <w:rPr>
          <w:sz w:val="52"/>
          <w:lang w:eastAsia="ko-KR"/>
        </w:rPr>
        <w:t>?"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84" w:name="--7"/>
      <w:bookmarkEnd w:id="84"/>
      <w:r w:rsidRPr="0004592D">
        <w:rPr>
          <w:sz w:val="32"/>
          <w:lang w:eastAsia="ko-KR"/>
        </w:rPr>
        <w:t>분석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절차</w:t>
      </w:r>
    </w:p>
    <w:p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 xml:space="preserve">1. </w:t>
      </w:r>
      <w:r w:rsidRPr="0004592D">
        <w:rPr>
          <w:b/>
          <w:sz w:val="32"/>
          <w:lang w:eastAsia="ko-KR"/>
        </w:rPr>
        <w:t>변수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검토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및</w:t>
      </w:r>
      <w:r w:rsidRPr="0004592D">
        <w:rPr>
          <w:b/>
          <w:sz w:val="32"/>
          <w:lang w:eastAsia="ko-KR"/>
        </w:rPr>
        <w:t xml:space="preserve"> </w:t>
      </w:r>
      <w:r w:rsidRPr="0004592D">
        <w:rPr>
          <w:b/>
          <w:sz w:val="32"/>
          <w:lang w:eastAsia="ko-KR"/>
        </w:rPr>
        <w:t>전처리</w:t>
      </w:r>
    </w:p>
    <w:p w:rsidR="00574892" w:rsidRPr="0004592D" w:rsidRDefault="00A846BD">
      <w:pPr>
        <w:pStyle w:val="Compact"/>
        <w:numPr>
          <w:ilvl w:val="0"/>
          <w:numId w:val="20"/>
        </w:numPr>
        <w:rPr>
          <w:sz w:val="32"/>
        </w:rPr>
      </w:pPr>
      <w:r w:rsidRPr="0004592D">
        <w:rPr>
          <w:sz w:val="32"/>
        </w:rPr>
        <w:t>지역</w:t>
      </w:r>
    </w:p>
    <w:p w:rsidR="00574892" w:rsidRPr="0004592D" w:rsidRDefault="00A846BD">
      <w:pPr>
        <w:pStyle w:val="Compact"/>
        <w:numPr>
          <w:ilvl w:val="0"/>
          <w:numId w:val="20"/>
        </w:numPr>
        <w:rPr>
          <w:sz w:val="32"/>
        </w:rPr>
      </w:pPr>
      <w:r w:rsidRPr="0004592D">
        <w:rPr>
          <w:sz w:val="32"/>
        </w:rPr>
        <w:t>연령대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</w:t>
      </w:r>
      <w:r w:rsidRPr="0004592D">
        <w:rPr>
          <w:b/>
          <w:sz w:val="32"/>
        </w:rPr>
        <w:t>변수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관계</w:t>
      </w:r>
      <w:r w:rsidRPr="0004592D">
        <w:rPr>
          <w:b/>
          <w:sz w:val="32"/>
        </w:rPr>
        <w:t xml:space="preserve"> </w:t>
      </w:r>
      <w:r w:rsidRPr="0004592D">
        <w:rPr>
          <w:b/>
          <w:sz w:val="32"/>
        </w:rPr>
        <w:t>분석</w:t>
      </w:r>
    </w:p>
    <w:p w:rsidR="00574892" w:rsidRPr="0004592D" w:rsidRDefault="00A846BD">
      <w:pPr>
        <w:pStyle w:val="Compact"/>
        <w:numPr>
          <w:ilvl w:val="0"/>
          <w:numId w:val="21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지역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비율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Compact"/>
        <w:numPr>
          <w:ilvl w:val="0"/>
          <w:numId w:val="21"/>
        </w:numPr>
        <w:rPr>
          <w:sz w:val="32"/>
        </w:rPr>
      </w:pP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5"/>
        <w:rPr>
          <w:sz w:val="22"/>
        </w:rPr>
      </w:pPr>
      <w:bookmarkStart w:id="85" w:name="np-62"/>
      <w:bookmarkEnd w:id="85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지역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변수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검토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및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전처리하기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86" w:name="--6"/>
      <w:bookmarkEnd w:id="86"/>
      <w:r w:rsidRPr="0004592D">
        <w:rPr>
          <w:sz w:val="32"/>
        </w:rPr>
        <w:t xml:space="preserve">1. </w:t>
      </w:r>
      <w:r w:rsidRPr="0004592D">
        <w:rPr>
          <w:sz w:val="32"/>
        </w:rPr>
        <w:t>변수</w:t>
      </w:r>
      <w:r w:rsidRPr="0004592D">
        <w:rPr>
          <w:sz w:val="32"/>
        </w:rPr>
        <w:t xml:space="preserve"> </w:t>
      </w:r>
      <w:r w:rsidRPr="0004592D">
        <w:rPr>
          <w:sz w:val="32"/>
        </w:rPr>
        <w:t>검토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welfare$code_region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welfare$code_region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   3    4    5    6    7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486 3711 2785 2036 1467 1257 2922</w:t>
      </w:r>
    </w:p>
    <w:p w:rsidR="00574892" w:rsidRPr="0004592D" w:rsidRDefault="00A846BD">
      <w:pPr>
        <w:pStyle w:val="5"/>
        <w:rPr>
          <w:sz w:val="22"/>
        </w:rPr>
      </w:pPr>
      <w:bookmarkStart w:id="87" w:name="np-63"/>
      <w:bookmarkEnd w:id="87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88" w:name="-6"/>
      <w:bookmarkEnd w:id="88"/>
      <w:r w:rsidRPr="0004592D">
        <w:rPr>
          <w:sz w:val="32"/>
        </w:rPr>
        <w:t xml:space="preserve">2. </w:t>
      </w:r>
      <w:r w:rsidRPr="0004592D">
        <w:rPr>
          <w:sz w:val="32"/>
        </w:rPr>
        <w:t>전처리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지역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코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목록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만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list_region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data.fram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code_reg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:</w:t>
      </w:r>
      <w:r w:rsidRPr="0004592D">
        <w:rPr>
          <w:rStyle w:val="DecValTok"/>
          <w:sz w:val="32"/>
        </w:rPr>
        <w:t>7</w:t>
      </w:r>
      <w:r w:rsidRPr="0004592D">
        <w:rPr>
          <w:rStyle w:val="NormalTok"/>
          <w:sz w:val="32"/>
        </w:rPr>
        <w:t>)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</w:t>
      </w:r>
      <w:r w:rsidRPr="0004592D">
        <w:rPr>
          <w:rStyle w:val="NormalTok"/>
          <w:sz w:val="32"/>
        </w:rPr>
        <w:t xml:space="preserve">                       </w:t>
      </w:r>
      <w:r w:rsidRPr="0004592D">
        <w:rPr>
          <w:rStyle w:val="DataTypeTok"/>
          <w:sz w:val="32"/>
        </w:rPr>
        <w:t>reg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서울</w:t>
      </w:r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수도권</w:t>
      </w:r>
      <w:r w:rsidRPr="0004592D">
        <w:rPr>
          <w:rStyle w:val="StringTok"/>
          <w:sz w:val="32"/>
        </w:rPr>
        <w:t>(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인천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경기</w:t>
      </w:r>
      <w:r w:rsidRPr="0004592D">
        <w:rPr>
          <w:rStyle w:val="StringTok"/>
          <w:sz w:val="32"/>
        </w:rPr>
        <w:t>)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부산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경남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울산</w:t>
      </w:r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대구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경북</w:t>
      </w:r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대전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충남</w:t>
      </w:r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</w:t>
      </w:r>
      <w:r w:rsidRPr="0004592D">
        <w:rPr>
          <w:rStyle w:val="NormalTok"/>
          <w:sz w:val="32"/>
        </w:rPr>
        <w:t xml:space="preserve">             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강원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충북</w:t>
      </w:r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광주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전남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전북</w:t>
      </w:r>
      <w:r w:rsidRPr="0004592D">
        <w:rPr>
          <w:rStyle w:val="StringTok"/>
          <w:sz w:val="32"/>
        </w:rPr>
        <w:t>/</w:t>
      </w:r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제주도</w:t>
      </w:r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list_region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  code_region                regio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    1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    2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도권</w:t>
      </w:r>
      <w:r w:rsidRPr="0004592D">
        <w:rPr>
          <w:rStyle w:val="VerbatimChar"/>
          <w:sz w:val="32"/>
          <w:lang w:eastAsia="ko-KR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기</w:t>
      </w:r>
      <w:r w:rsidRPr="0004592D">
        <w:rPr>
          <w:rStyle w:val="VerbatimChar"/>
          <w:sz w:val="32"/>
          <w:lang w:eastAsia="ko-KR"/>
        </w:rPr>
        <w:t>)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     3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부산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울산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    4           </w:t>
      </w:r>
      <w:r w:rsidRPr="0004592D">
        <w:rPr>
          <w:rStyle w:val="VerbatimChar"/>
          <w:sz w:val="32"/>
          <w:lang w:eastAsia="ko-KR"/>
        </w:rPr>
        <w:t xml:space="preserve">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북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     5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전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남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lastRenderedPageBreak/>
        <w:t xml:space="preserve">## 6           6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원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북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7           7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주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북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주도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89" w:name="np-64"/>
      <w:bookmarkEnd w:id="89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90" w:name="welfare---"/>
      <w:bookmarkEnd w:id="90"/>
      <w:r w:rsidRPr="0004592D">
        <w:rPr>
          <w:rStyle w:val="VerbatimChar"/>
          <w:sz w:val="32"/>
          <w:lang w:eastAsia="ko-KR"/>
        </w:rPr>
        <w:t>welfare</w:t>
      </w:r>
      <w:r w:rsidRPr="0004592D">
        <w:rPr>
          <w:sz w:val="32"/>
          <w:lang w:eastAsia="ko-KR"/>
        </w:rPr>
        <w:t>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지역명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추가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left_join</w:t>
      </w:r>
      <w:r w:rsidRPr="0004592D">
        <w:rPr>
          <w:rStyle w:val="NormalTok"/>
          <w:sz w:val="32"/>
        </w:rPr>
        <w:t xml:space="preserve">(welfare, list_region, </w:t>
      </w:r>
      <w:r w:rsidRPr="0004592D">
        <w:rPr>
          <w:rStyle w:val="DataTypeTok"/>
          <w:sz w:val="32"/>
        </w:rPr>
        <w:t>id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code_region"</w:t>
      </w:r>
      <w:r w:rsidRPr="0004592D">
        <w:rPr>
          <w:rStyle w:val="NormalTok"/>
          <w:sz w:val="32"/>
        </w:rPr>
        <w:t>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Joining, by = "code_region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code_region</w:t>
      </w:r>
      <w:r w:rsidRPr="0004592D">
        <w:rPr>
          <w:rStyle w:val="NormalTok"/>
          <w:sz w:val="32"/>
        </w:rPr>
        <w:t>, re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NormalTok"/>
          <w:sz w:val="32"/>
        </w:rPr>
        <w:t>head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>##   code_region regio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91" w:name="np-65"/>
      <w:bookmarkEnd w:id="91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지역별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연령대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비율</w:t>
      </w:r>
      <w:r w:rsidRPr="0004592D">
        <w:rPr>
          <w:sz w:val="40"/>
          <w:lang w:eastAsia="ko-KR"/>
        </w:rPr>
        <w:t xml:space="preserve"> </w:t>
      </w:r>
      <w:r w:rsidRPr="0004592D">
        <w:rPr>
          <w:sz w:val="40"/>
          <w:lang w:eastAsia="ko-KR"/>
        </w:rPr>
        <w:t>분석하기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92" w:name="---"/>
      <w:bookmarkEnd w:id="92"/>
      <w:r w:rsidRPr="0004592D">
        <w:rPr>
          <w:sz w:val="32"/>
          <w:lang w:eastAsia="ko-KR"/>
        </w:rPr>
        <w:t xml:space="preserve">1. </w:t>
      </w:r>
      <w:r w:rsidRPr="0004592D">
        <w:rPr>
          <w:sz w:val="32"/>
          <w:lang w:eastAsia="ko-KR"/>
        </w:rPr>
        <w:t>지역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비율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region_ageg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region, ageg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ummaris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tot_group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tot_group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2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region_ageg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6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gion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            region   ageg     n tot_group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        </w:t>
      </w:r>
      <w:r w:rsidRPr="0004592D">
        <w:rPr>
          <w:rStyle w:val="VerbatimChar"/>
          <w:sz w:val="32"/>
        </w:rPr>
        <w:t xml:space="preserve">     &lt;fctr&gt;  &lt;chr&gt; &lt;int&gt;     &lt;int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1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r w:rsidRPr="0004592D">
        <w:rPr>
          <w:rStyle w:val="VerbatimChar"/>
          <w:sz w:val="32"/>
        </w:rPr>
        <w:t xml:space="preserve"> middle   417      1257 33.1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r w:rsidRPr="0004592D">
        <w:rPr>
          <w:rStyle w:val="VerbatimChar"/>
          <w:sz w:val="32"/>
        </w:rPr>
        <w:t xml:space="preserve">    old   555      1257 44.1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3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r w:rsidRPr="0004592D">
        <w:rPr>
          <w:rStyle w:val="VerbatimChar"/>
          <w:sz w:val="32"/>
        </w:rPr>
        <w:t xml:space="preserve">  young   285      1257 22.6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4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r w:rsidRPr="0004592D">
        <w:rPr>
          <w:rStyle w:val="VerbatimChar"/>
          <w:sz w:val="32"/>
        </w:rPr>
        <w:t xml:space="preserve"> middle   947      2922 32.4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5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북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r w:rsidRPr="0004592D">
        <w:rPr>
          <w:rStyle w:val="VerbatimChar"/>
          <w:sz w:val="32"/>
        </w:rPr>
        <w:t xml:space="preserve">    old  1233      2922 42.2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6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r w:rsidRPr="0004592D">
        <w:rPr>
          <w:rStyle w:val="VerbatimChar"/>
          <w:sz w:val="32"/>
        </w:rPr>
        <w:t xml:space="preserve">  young   742      2922 25.39</w:t>
      </w:r>
    </w:p>
    <w:p w:rsidR="00574892" w:rsidRPr="0004592D" w:rsidRDefault="00A846BD">
      <w:pPr>
        <w:pStyle w:val="5"/>
        <w:rPr>
          <w:sz w:val="22"/>
        </w:rPr>
      </w:pPr>
      <w:bookmarkStart w:id="93" w:name="np-66"/>
      <w:bookmarkEnd w:id="93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94" w:name="count--3"/>
      <w:bookmarkEnd w:id="94"/>
      <w:r w:rsidRPr="0004592D">
        <w:rPr>
          <w:rStyle w:val="VerbatimChar"/>
          <w:sz w:val="32"/>
        </w:rPr>
        <w:t>count()</w:t>
      </w:r>
      <w:r w:rsidRPr="0004592D">
        <w:rPr>
          <w:sz w:val="32"/>
        </w:rPr>
        <w:t xml:space="preserve"> </w:t>
      </w:r>
      <w:r w:rsidRPr="0004592D">
        <w:rPr>
          <w:sz w:val="32"/>
        </w:rPr>
        <w:t>활용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region_ageg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>(region, ageg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roup_by</w:t>
      </w:r>
      <w:r w:rsidRPr="0004592D">
        <w:rPr>
          <w:rStyle w:val="NormalTok"/>
          <w:sz w:val="32"/>
        </w:rPr>
        <w:t>(re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2</w:t>
      </w:r>
      <w:r w:rsidRPr="0004592D">
        <w:rPr>
          <w:rStyle w:val="NormalTok"/>
          <w:sz w:val="32"/>
        </w:rPr>
        <w:t>))</w:t>
      </w:r>
    </w:p>
    <w:p w:rsidR="00574892" w:rsidRPr="0004592D" w:rsidRDefault="00A846BD">
      <w:pPr>
        <w:pStyle w:val="5"/>
        <w:rPr>
          <w:sz w:val="22"/>
        </w:rPr>
      </w:pPr>
      <w:bookmarkStart w:id="95" w:name="np-67"/>
      <w:bookmarkEnd w:id="95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</w:rPr>
      </w:pPr>
      <w:bookmarkStart w:id="96" w:name="--9"/>
      <w:bookmarkEnd w:id="96"/>
      <w:r w:rsidRPr="0004592D">
        <w:rPr>
          <w:sz w:val="32"/>
        </w:rPr>
        <w:t xml:space="preserve">2. </w:t>
      </w:r>
      <w:r w:rsidRPr="0004592D">
        <w:rPr>
          <w:sz w:val="32"/>
        </w:rPr>
        <w:t>그래프</w:t>
      </w:r>
      <w:r w:rsidRPr="0004592D">
        <w:rPr>
          <w:sz w:val="32"/>
        </w:rPr>
        <w:t xml:space="preserve"> </w:t>
      </w:r>
      <w:r w:rsidRPr="0004592D">
        <w:rPr>
          <w:sz w:val="32"/>
        </w:rPr>
        <w:t>만들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region_ageg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gion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ageg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97" w:name="np-68"/>
      <w:bookmarkEnd w:id="97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98" w:name="-----"/>
      <w:bookmarkEnd w:id="98"/>
      <w:r w:rsidRPr="0004592D">
        <w:rPr>
          <w:sz w:val="32"/>
          <w:lang w:eastAsia="ko-KR"/>
        </w:rPr>
        <w:t xml:space="preserve">3. </w:t>
      </w:r>
      <w:r w:rsidRPr="0004592D">
        <w:rPr>
          <w:sz w:val="32"/>
          <w:lang w:eastAsia="ko-KR"/>
        </w:rPr>
        <w:t>막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정렬하기</w:t>
      </w:r>
      <w:r w:rsidRPr="0004592D">
        <w:rPr>
          <w:sz w:val="32"/>
          <w:lang w:eastAsia="ko-KR"/>
        </w:rPr>
        <w:t xml:space="preserve"> : </w:t>
      </w:r>
      <w:r w:rsidRPr="0004592D">
        <w:rPr>
          <w:sz w:val="32"/>
          <w:lang w:eastAsia="ko-KR"/>
        </w:rPr>
        <w:t>노년층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비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높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순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r w:rsidRPr="0004592D">
        <w:rPr>
          <w:rStyle w:val="CommentTok"/>
          <w:sz w:val="32"/>
        </w:rPr>
        <w:t>노년층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비율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내림차순</w:t>
      </w:r>
      <w:r w:rsidRPr="0004592D">
        <w:rPr>
          <w:rStyle w:val="CommentTok"/>
          <w:sz w:val="32"/>
        </w:rPr>
        <w:t xml:space="preserve"> </w:t>
      </w:r>
      <w:r w:rsidRPr="0004592D">
        <w:rPr>
          <w:rStyle w:val="CommentTok"/>
          <w:sz w:val="32"/>
        </w:rPr>
        <w:t>정렬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list_order_old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region_ageg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ageg ==</w:t>
      </w:r>
      <w:r w:rsidRPr="0004592D">
        <w:rPr>
          <w:rStyle w:val="StringTok"/>
          <w:sz w:val="32"/>
        </w:rPr>
        <w:t xml:space="preserve"> "old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arrange</w:t>
      </w:r>
      <w:r w:rsidRPr="0004592D">
        <w:rPr>
          <w:rStyle w:val="NormalTok"/>
          <w:sz w:val="32"/>
        </w:rPr>
        <w:t>(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list_order_old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# A tibble: 7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gion [7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</w:t>
      </w:r>
      <w:r w:rsidRPr="0004592D">
        <w:rPr>
          <w:rStyle w:val="VerbatimChar"/>
          <w:sz w:val="32"/>
        </w:rPr>
        <w:t xml:space="preserve">                  region  ageg     n tot_group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            &lt;fctr&gt; &lt;chr&gt; &lt;int&gt;     &lt;int&gt; &lt;dbl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1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수도권</w:t>
      </w:r>
      <w:r w:rsidRPr="0004592D">
        <w:rPr>
          <w:rStyle w:val="VerbatimChar"/>
          <w:sz w:val="32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인천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경기</w:t>
      </w:r>
      <w:r w:rsidRPr="0004592D">
        <w:rPr>
          <w:rStyle w:val="VerbatimChar"/>
          <w:sz w:val="32"/>
        </w:rPr>
        <w:t>)   old  1109      3711 29.8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서울</w:t>
      </w:r>
      <w:r w:rsidRPr="0004592D">
        <w:rPr>
          <w:rStyle w:val="VerbatimChar"/>
          <w:sz w:val="32"/>
        </w:rPr>
        <w:t xml:space="preserve">   old   805      2486 32.3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3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대전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남</w:t>
      </w:r>
      <w:r w:rsidRPr="0004592D">
        <w:rPr>
          <w:rStyle w:val="VerbatimChar"/>
          <w:sz w:val="32"/>
        </w:rPr>
        <w:t xml:space="preserve">   old   527      1467 35</w:t>
      </w:r>
      <w:r w:rsidRPr="0004592D">
        <w:rPr>
          <w:rStyle w:val="VerbatimChar"/>
          <w:sz w:val="32"/>
        </w:rPr>
        <w:t>.9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4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부산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경남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울산</w:t>
      </w:r>
      <w:r w:rsidRPr="0004592D">
        <w:rPr>
          <w:rStyle w:val="VerbatimChar"/>
          <w:sz w:val="32"/>
        </w:rPr>
        <w:t xml:space="preserve">   old  1124      2785 40.3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5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r w:rsidRPr="0004592D">
        <w:rPr>
          <w:rStyle w:val="VerbatimChar"/>
          <w:sz w:val="32"/>
        </w:rPr>
        <w:t xml:space="preserve">   old  1233      2922 42.2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6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r w:rsidRPr="0004592D">
        <w:rPr>
          <w:rStyle w:val="VerbatimChar"/>
          <w:sz w:val="32"/>
        </w:rPr>
        <w:t xml:space="preserve">   old   555      1257 44.1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7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대구</w:t>
      </w:r>
      <w:r w:rsidRPr="0004592D">
        <w:rPr>
          <w:rStyle w:val="VerbatimChar"/>
          <w:sz w:val="32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경북</w:t>
      </w:r>
      <w:r w:rsidRPr="0004592D">
        <w:rPr>
          <w:rStyle w:val="VerbatimChar"/>
          <w:sz w:val="32"/>
        </w:rPr>
        <w:t xml:space="preserve">   old   928      2036 45.58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CommentTok"/>
          <w:sz w:val="32"/>
          <w:lang w:eastAsia="ko-KR"/>
        </w:rPr>
        <w:t xml:space="preserve"># </w:t>
      </w:r>
      <w:r w:rsidRPr="0004592D">
        <w:rPr>
          <w:rStyle w:val="CommentTok"/>
          <w:sz w:val="32"/>
          <w:lang w:eastAsia="ko-KR"/>
        </w:rPr>
        <w:t>지역명</w:t>
      </w:r>
      <w:r w:rsidRPr="0004592D">
        <w:rPr>
          <w:rStyle w:val="CommentTok"/>
          <w:sz w:val="32"/>
          <w:lang w:eastAsia="ko-KR"/>
        </w:rPr>
        <w:t xml:space="preserve"> </w:t>
      </w:r>
      <w:r w:rsidRPr="0004592D">
        <w:rPr>
          <w:rStyle w:val="CommentTok"/>
          <w:sz w:val="32"/>
          <w:lang w:eastAsia="ko-KR"/>
        </w:rPr>
        <w:t>순서</w:t>
      </w:r>
      <w:r w:rsidRPr="0004592D">
        <w:rPr>
          <w:rStyle w:val="CommentTok"/>
          <w:sz w:val="32"/>
          <w:lang w:eastAsia="ko-KR"/>
        </w:rPr>
        <w:t xml:space="preserve"> </w:t>
      </w:r>
      <w:r w:rsidRPr="0004592D">
        <w:rPr>
          <w:rStyle w:val="CommentTok"/>
          <w:sz w:val="32"/>
          <w:lang w:eastAsia="ko-KR"/>
        </w:rPr>
        <w:t>변수</w:t>
      </w:r>
      <w:r w:rsidRPr="0004592D">
        <w:rPr>
          <w:rStyle w:val="CommentTok"/>
          <w:sz w:val="32"/>
          <w:lang w:eastAsia="ko-KR"/>
        </w:rPr>
        <w:t xml:space="preserve"> </w:t>
      </w:r>
      <w:r w:rsidRPr="0004592D">
        <w:rPr>
          <w:rStyle w:val="CommentTok"/>
          <w:sz w:val="32"/>
          <w:lang w:eastAsia="ko-KR"/>
        </w:rPr>
        <w:t>만들기</w:t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order &lt;-</w:t>
      </w:r>
      <w:r w:rsidRPr="0004592D">
        <w:rPr>
          <w:rStyle w:val="StringTok"/>
          <w:sz w:val="32"/>
          <w:lang w:eastAsia="ko-KR"/>
        </w:rPr>
        <w:t xml:space="preserve"> </w:t>
      </w:r>
      <w:r w:rsidRPr="0004592D">
        <w:rPr>
          <w:rStyle w:val="NormalTok"/>
          <w:sz w:val="32"/>
          <w:lang w:eastAsia="ko-KR"/>
        </w:rPr>
        <w:t>list_order_old$region</w:t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order</w:t>
      </w:r>
    </w:p>
    <w:p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lastRenderedPageBreak/>
        <w:t>##</w:t>
      </w:r>
      <w:r w:rsidRPr="0004592D">
        <w:rPr>
          <w:rStyle w:val="VerbatimChar"/>
          <w:sz w:val="32"/>
          <w:lang w:eastAsia="ko-KR"/>
        </w:rPr>
        <w:t xml:space="preserve"> [1]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도권</w:t>
      </w:r>
      <w:r w:rsidRPr="0004592D">
        <w:rPr>
          <w:rStyle w:val="VerbatimChar"/>
          <w:sz w:val="32"/>
          <w:lang w:eastAsia="ko-KR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기</w:t>
      </w:r>
      <w:r w:rsidRPr="0004592D">
        <w:rPr>
          <w:rStyle w:val="VerbatimChar"/>
          <w:sz w:val="32"/>
          <w:lang w:eastAsia="ko-KR"/>
        </w:rPr>
        <w:t xml:space="preserve">)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rStyle w:val="VerbatimChar"/>
          <w:sz w:val="32"/>
          <w:lang w:eastAsia="ko-KR"/>
        </w:rPr>
        <w:t xml:space="preserve">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전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남</w:t>
      </w:r>
      <w:r w:rsidRPr="0004592D">
        <w:rPr>
          <w:rStyle w:val="VerbatimChar"/>
          <w:sz w:val="32"/>
          <w:lang w:eastAsia="ko-KR"/>
        </w:rPr>
        <w:t xml:space="preserve">           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[4]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부산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울산</w:t>
      </w:r>
      <w:r w:rsidRPr="0004592D">
        <w:rPr>
          <w:rStyle w:val="VerbatimChar"/>
          <w:sz w:val="32"/>
          <w:lang w:eastAsia="ko-KR"/>
        </w:rPr>
        <w:t xml:space="preserve">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주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북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주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원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북</w:t>
      </w:r>
      <w:r w:rsidRPr="0004592D">
        <w:rPr>
          <w:rStyle w:val="VerbatimChar"/>
          <w:sz w:val="32"/>
          <w:lang w:eastAsia="ko-KR"/>
        </w:rPr>
        <w:t xml:space="preserve">           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[7]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북</w:t>
      </w:r>
      <w:r w:rsidRPr="0004592D">
        <w:rPr>
          <w:rStyle w:val="VerbatimChar"/>
          <w:sz w:val="32"/>
          <w:lang w:eastAsia="ko-KR"/>
        </w:rPr>
        <w:t xml:space="preserve">           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7 Levels: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원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북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주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북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주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북</w:t>
      </w:r>
      <w:r w:rsidRPr="0004592D">
        <w:rPr>
          <w:rStyle w:val="VerbatimChar"/>
          <w:sz w:val="32"/>
          <w:lang w:eastAsia="ko-KR"/>
        </w:rPr>
        <w:t xml:space="preserve"> ...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도권</w:t>
      </w:r>
      <w:r w:rsidRPr="0004592D">
        <w:rPr>
          <w:rStyle w:val="VerbatimChar"/>
          <w:sz w:val="32"/>
          <w:lang w:eastAsia="ko-KR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기</w:t>
      </w:r>
      <w:r w:rsidRPr="0004592D">
        <w:rPr>
          <w:rStyle w:val="VerbatimChar"/>
          <w:sz w:val="32"/>
          <w:lang w:eastAsia="ko-KR"/>
        </w:rPr>
        <w:t>)</w:t>
      </w:r>
    </w:p>
    <w:p w:rsidR="00574892" w:rsidRPr="0004592D" w:rsidRDefault="00A846BD">
      <w:pPr>
        <w:pStyle w:val="5"/>
        <w:rPr>
          <w:sz w:val="22"/>
        </w:rPr>
      </w:pPr>
      <w:bookmarkStart w:id="99" w:name="np-69"/>
      <w:bookmarkEnd w:id="99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region_ageg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gion, 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NormalTok"/>
          <w:sz w:val="32"/>
        </w:rPr>
        <w:t>ageg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cale_x_discre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order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892" w:rsidRPr="0004592D" w:rsidRDefault="00A846BD">
      <w:pPr>
        <w:pStyle w:val="5"/>
        <w:rPr>
          <w:sz w:val="22"/>
          <w:lang w:eastAsia="ko-KR"/>
        </w:rPr>
      </w:pPr>
      <w:bookmarkStart w:id="100" w:name="np-70"/>
      <w:bookmarkEnd w:id="100"/>
      <w:r w:rsidRPr="0004592D">
        <w:rPr>
          <w:sz w:val="22"/>
          <w:lang w:eastAsia="ko-KR"/>
        </w:rPr>
        <w:lastRenderedPageBreak/>
        <w:t>NP</w:t>
      </w:r>
    </w:p>
    <w:p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101" w:name="----"/>
      <w:bookmarkEnd w:id="101"/>
      <w:r w:rsidRPr="0004592D">
        <w:rPr>
          <w:sz w:val="32"/>
          <w:lang w:eastAsia="ko-KR"/>
        </w:rPr>
        <w:t xml:space="preserve">4. </w:t>
      </w:r>
      <w:r w:rsidRPr="0004592D">
        <w:rPr>
          <w:sz w:val="32"/>
          <w:lang w:eastAsia="ko-KR"/>
        </w:rPr>
        <w:t>연령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순으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막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색깔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나열하기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region_ageg$ageg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character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levels</w:t>
      </w:r>
      <w:r w:rsidRPr="0004592D">
        <w:rPr>
          <w:rStyle w:val="NormalTok"/>
          <w:sz w:val="32"/>
        </w:rPr>
        <w:t>(region_ageg$ageg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NULL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region_ageg$ageg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factor</w:t>
      </w:r>
      <w:r w:rsidRPr="0004592D">
        <w:rPr>
          <w:rStyle w:val="NormalTok"/>
          <w:sz w:val="32"/>
        </w:rPr>
        <w:t>(region_ageg$ageg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</w:t>
      </w:r>
      <w:r w:rsidRPr="0004592D">
        <w:rPr>
          <w:rStyle w:val="DataTypeTok"/>
          <w:sz w:val="32"/>
        </w:rPr>
        <w:t>level</w:t>
      </w:r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region_ageg$ageg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factor"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levels</w:t>
      </w:r>
      <w:r w:rsidRPr="0004592D">
        <w:rPr>
          <w:rStyle w:val="NormalTok"/>
          <w:sz w:val="32"/>
        </w:rPr>
        <w:t>(region_ageg$ageg)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old"    "middle" "young"</w:t>
      </w:r>
    </w:p>
    <w:p w:rsidR="00574892" w:rsidRPr="0004592D" w:rsidRDefault="00A846BD">
      <w:pPr>
        <w:pStyle w:val="5"/>
        <w:rPr>
          <w:sz w:val="22"/>
        </w:rPr>
      </w:pPr>
      <w:bookmarkStart w:id="102" w:name="np-71"/>
      <w:bookmarkEnd w:id="102"/>
      <w:r w:rsidRPr="0004592D">
        <w:rPr>
          <w:sz w:val="22"/>
        </w:rPr>
        <w:lastRenderedPageBreak/>
        <w:t>NP</w:t>
      </w:r>
    </w:p>
    <w:p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ggplot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region_ageg, </w:t>
      </w:r>
      <w:r w:rsidRPr="0004592D">
        <w:rPr>
          <w:rStyle w:val="KeywordTok"/>
          <w:sz w:val="32"/>
        </w:rPr>
        <w:t>aes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gion, 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ageg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geom_col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ord_flip</w:t>
      </w:r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cale_x_discre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order)</w:t>
      </w:r>
    </w:p>
    <w:p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74892" w:rsidRPr="0004592D" w:rsidSect="0004592D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46BD" w:rsidRDefault="00A846BD">
      <w:pPr>
        <w:spacing w:after="0"/>
      </w:pPr>
      <w:r>
        <w:separator/>
      </w:r>
    </w:p>
  </w:endnote>
  <w:endnote w:type="continuationSeparator" w:id="0">
    <w:p w:rsidR="00A846BD" w:rsidRDefault="00A846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46BD" w:rsidRDefault="00A846BD">
      <w:r>
        <w:separator/>
      </w:r>
    </w:p>
  </w:footnote>
  <w:footnote w:type="continuationSeparator" w:id="0">
    <w:p w:rsidR="00A846BD" w:rsidRDefault="00A84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67620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2AA926"/>
    <w:multiLevelType w:val="multilevel"/>
    <w:tmpl w:val="73B8C1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62DF9D"/>
    <w:multiLevelType w:val="multilevel"/>
    <w:tmpl w:val="CFCA3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92D"/>
    <w:rsid w:val="004E29B3"/>
    <w:rsid w:val="00574892"/>
    <w:rsid w:val="00590D07"/>
    <w:rsid w:val="00784D58"/>
    <w:rsid w:val="008D6863"/>
    <w:rsid w:val="00A846B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B2046D9-3DA0-47AE-819D-85A3F21EF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04592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04592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04592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04592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04592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04592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04592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4592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04592D"/>
  </w:style>
  <w:style w:type="paragraph" w:customStyle="1" w:styleId="Compact">
    <w:name w:val="Compact"/>
    <w:basedOn w:val="a0"/>
    <w:autoRedefine/>
    <w:qFormat/>
    <w:rsid w:val="0004592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04592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0459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4592D"/>
    <w:pPr>
      <w:keepNext/>
      <w:keepLines/>
      <w:jc w:val="center"/>
    </w:pPr>
  </w:style>
  <w:style w:type="paragraph" w:styleId="a6">
    <w:name w:val="Date"/>
    <w:next w:val="a0"/>
    <w:link w:val="Char2"/>
    <w:qFormat/>
    <w:rsid w:val="0004592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4592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4592D"/>
  </w:style>
  <w:style w:type="paragraph" w:styleId="a8">
    <w:name w:val="Block Text"/>
    <w:basedOn w:val="a0"/>
    <w:next w:val="a0"/>
    <w:uiPriority w:val="9"/>
    <w:unhideWhenUsed/>
    <w:qFormat/>
    <w:rsid w:val="0004592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04592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04592D"/>
    <w:pPr>
      <w:jc w:val="center"/>
    </w:pPr>
  </w:style>
  <w:style w:type="paragraph" w:customStyle="1" w:styleId="Figure">
    <w:name w:val="Figure"/>
    <w:basedOn w:val="a"/>
    <w:autoRedefine/>
    <w:qFormat/>
    <w:rsid w:val="0004592D"/>
    <w:pPr>
      <w:jc w:val="both"/>
    </w:pPr>
  </w:style>
  <w:style w:type="paragraph" w:customStyle="1" w:styleId="FigurewithCaption">
    <w:name w:val="Figure with Caption"/>
    <w:basedOn w:val="a"/>
    <w:qFormat/>
    <w:rsid w:val="0004592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04592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4592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04592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04592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04592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04592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04592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04592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04592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04592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04592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04592D"/>
  </w:style>
  <w:style w:type="paragraph" w:styleId="ae">
    <w:name w:val="footer"/>
    <w:basedOn w:val="a"/>
    <w:link w:val="Char6"/>
    <w:unhideWhenUsed/>
    <w:rsid w:val="0004592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04592D"/>
  </w:style>
  <w:style w:type="character" w:customStyle="1" w:styleId="1Char">
    <w:name w:val="제목 1 Char"/>
    <w:basedOn w:val="a1"/>
    <w:link w:val="1"/>
    <w:uiPriority w:val="9"/>
    <w:rsid w:val="0004592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04592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04592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04592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04592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04592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04592D"/>
  </w:style>
  <w:style w:type="character" w:customStyle="1" w:styleId="Char0">
    <w:name w:val="제목 Char"/>
    <w:basedOn w:val="a1"/>
    <w:link w:val="a4"/>
    <w:rsid w:val="0004592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04592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04592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045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1</Pages>
  <Words>3240</Words>
  <Characters>18474</Characters>
  <Application>Microsoft Office Word</Application>
  <DocSecurity>0</DocSecurity>
  <Lines>153</Lines>
  <Paragraphs>43</Paragraphs>
  <ScaleCrop>false</ScaleCrop>
  <Company/>
  <LinksUpToDate>false</LinksUpToDate>
  <CharactersWithSpaces>2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4:53:00Z</dcterms:created>
  <dcterms:modified xsi:type="dcterms:W3CDTF">2017-07-22T14:53:00Z</dcterms:modified>
</cp:coreProperties>
</file>